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10.xml" ContentType="application/xml"/>
  <Override PartName="/customXml/item1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9.xml" ContentType="application/xml"/>
  <Override PartName="/customXml/itemProps1.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E53D4" w:rsidRPr="00AE53D4" w:rsidP="00AE53D4" w14:paraId="2BB4582A" w14:textId="77777777">
      <w:pPr>
        <w:jc w:val="center"/>
        <w:rPr>
          <w:b/>
          <w:u w:val="single"/>
        </w:rPr>
      </w:pPr>
      <w:r w:rsidRPr="00AE53D4">
        <w:rPr>
          <w:b/>
          <w:u w:val="single"/>
        </w:rPr>
        <w:t>Moderator’s Guide</w:t>
      </w:r>
    </w:p>
    <w:p w:rsidR="00AE53D4" w:rsidP="00AE53D4" w14:paraId="40A6FB14" w14:textId="77777777">
      <w:pPr>
        <w:jc w:val="center"/>
      </w:pPr>
      <w:r>
        <w:t>HRSA</w:t>
      </w:r>
      <w:r>
        <w:t xml:space="preserve"> </w:t>
      </w:r>
      <w:r w:rsidR="00100482">
        <w:t xml:space="preserve">Online </w:t>
      </w:r>
      <w:r w:rsidR="003556E0">
        <w:t>Focus Groups Minority Organ Donation</w:t>
      </w:r>
    </w:p>
    <w:p w:rsidR="00AE53D4" w:rsidP="00BB709E" w14:paraId="60FB1477" w14:textId="77777777"/>
    <w:p w:rsidR="007075E1" w:rsidRPr="007075E1" w:rsidP="00BB709E" w14:paraId="1B4D1025" w14:textId="77777777">
      <w:pPr>
        <w:rPr>
          <w:b/>
          <w:u w:val="single"/>
        </w:rPr>
      </w:pPr>
      <w:r>
        <w:rPr>
          <w:b/>
          <w:u w:val="single"/>
        </w:rPr>
        <w:t>Introduction (</w:t>
      </w:r>
      <w:r w:rsidR="00663F1E">
        <w:rPr>
          <w:b/>
          <w:u w:val="single"/>
        </w:rPr>
        <w:t>5</w:t>
      </w:r>
      <w:r>
        <w:rPr>
          <w:b/>
          <w:u w:val="single"/>
        </w:rPr>
        <w:t xml:space="preserve"> minutes)</w:t>
      </w:r>
    </w:p>
    <w:p w:rsidR="007075E1" w:rsidP="00BB709E" w14:paraId="76711908" w14:textId="77777777"/>
    <w:p w:rsidR="007075E1" w:rsidP="00BB709E" w14:paraId="6BDA2D95" w14:textId="77777777">
      <w:r>
        <w:t xml:space="preserve">Thank you for </w:t>
      </w:r>
      <w:r w:rsidR="00121A0C">
        <w:t>join</w:t>
      </w:r>
      <w:r>
        <w:t xml:space="preserve">ing. </w:t>
      </w:r>
      <w:r w:rsidR="00AE53D4">
        <w:t xml:space="preserve">My name is _____________, and I’ll be moderating our discussion </w:t>
      </w:r>
      <w:r w:rsidR="003400A8">
        <w:t>today</w:t>
      </w:r>
      <w:r w:rsidR="00AE53D4">
        <w:t xml:space="preserve">. </w:t>
      </w:r>
      <w:r>
        <w:t>I</w:t>
      </w:r>
      <w:r w:rsidR="00AE53D4">
        <w:t xml:space="preserve"> really appre</w:t>
      </w:r>
      <w:r>
        <w:t xml:space="preserve">ciate the time that each of </w:t>
      </w:r>
      <w:r w:rsidR="00534DA0">
        <w:t xml:space="preserve">you </w:t>
      </w:r>
      <w:r w:rsidR="00E442E6">
        <w:t>is</w:t>
      </w:r>
      <w:r w:rsidR="001C4FA4">
        <w:t xml:space="preserve"> taking </w:t>
      </w:r>
      <w:r>
        <w:t>to attend this group, and I look forward to hearing from you.</w:t>
      </w:r>
    </w:p>
    <w:p w:rsidR="007075E1" w:rsidP="00BB709E" w14:paraId="2C1399B4" w14:textId="77777777"/>
    <w:p w:rsidR="00C7461F" w:rsidRPr="00205339" w:rsidP="00C7461F" w14:paraId="06FC4983" w14:textId="77777777">
      <w:pPr>
        <w:pStyle w:val="Header"/>
      </w:pPr>
      <w:r>
        <w:t xml:space="preserve">Before we begin, </w:t>
      </w:r>
      <w:r>
        <w:t xml:space="preserve">I am required by law to report the OMB Control Number for this public information request. The </w:t>
      </w:r>
      <w:r w:rsidRPr="00205339">
        <w:t xml:space="preserve">OMB </w:t>
      </w:r>
      <w:r>
        <w:t>control number is</w:t>
      </w:r>
      <w:r w:rsidRPr="00205339">
        <w:t xml:space="preserve"> </w:t>
      </w:r>
      <w:r w:rsidRPr="007850E4">
        <w:rPr>
          <w:highlight w:val="yellow"/>
        </w:rPr>
        <w:t>0915-0212</w:t>
      </w:r>
      <w:r w:rsidRPr="00205339">
        <w:t xml:space="preserve">, </w:t>
      </w:r>
      <w:r>
        <w:t xml:space="preserve">with an expiration date of </w:t>
      </w:r>
      <w:r w:rsidRPr="007850E4">
        <w:rPr>
          <w:highlight w:val="yellow"/>
        </w:rPr>
        <w:t>July 3, 2021</w:t>
      </w:r>
      <w:r>
        <w:t>.</w:t>
      </w:r>
    </w:p>
    <w:p w:rsidR="00C7461F" w:rsidP="00C7461F" w14:paraId="179CE622" w14:textId="77777777"/>
    <w:p w:rsidR="00C7461F" w:rsidP="00BB709E" w14:paraId="79355B06" w14:textId="77777777"/>
    <w:p w:rsidR="00BB709E" w:rsidP="00BB709E" w14:paraId="0EF1E99F" w14:textId="77777777">
      <w:r>
        <w:t xml:space="preserve">Now, </w:t>
      </w:r>
      <w:r>
        <w:t xml:space="preserve">I would like to </w:t>
      </w:r>
      <w:r>
        <w:t>go over the</w:t>
      </w:r>
      <w:r>
        <w:t xml:space="preserve"> ground rules for our discussion today:</w:t>
      </w:r>
    </w:p>
    <w:p w:rsidR="00BB709E" w:rsidP="00BB709E" w14:paraId="719C36BA" w14:textId="77777777"/>
    <w:p w:rsidR="00BB709E" w:rsidP="00741D99" w14:paraId="10EC5FBB" w14:textId="77777777">
      <w:pPr>
        <w:numPr>
          <w:ilvl w:val="0"/>
          <w:numId w:val="1"/>
        </w:numPr>
      </w:pPr>
      <w:r>
        <w:t>First, d</w:t>
      </w:r>
      <w:r>
        <w:t>id everyone understand the informed consent form?</w:t>
      </w:r>
      <w:r w:rsidR="00741D99">
        <w:t xml:space="preserve"> </w:t>
      </w:r>
      <w:r>
        <w:t>Do you have any questions about this form?</w:t>
      </w:r>
      <w:r w:rsidR="00741D99">
        <w:t xml:space="preserve"> </w:t>
      </w:r>
      <w:r>
        <w:t>[Answer all questions, and then proceed]</w:t>
      </w:r>
    </w:p>
    <w:p w:rsidR="00741D99" w:rsidP="00741D99" w14:paraId="57213A9C" w14:textId="77777777">
      <w:pPr>
        <w:numPr>
          <w:ilvl w:val="0"/>
          <w:numId w:val="1"/>
        </w:numPr>
      </w:pPr>
      <w:r>
        <w:t xml:space="preserve">The purpose of our discussion is to hear your opinions. </w:t>
      </w:r>
      <w:r w:rsidR="00767727">
        <w:t>I want to hear everything you have to say, both positive and negative</w:t>
      </w:r>
      <w:r w:rsidR="006370B1">
        <w:t>. T</w:t>
      </w:r>
      <w:r w:rsidR="00764D7C">
        <w:t>here are no wrong answers</w:t>
      </w:r>
      <w:r>
        <w:t xml:space="preserve">. </w:t>
      </w:r>
      <w:r w:rsidR="00E15107">
        <w:t>It i</w:t>
      </w:r>
      <w:r w:rsidR="00767727">
        <w:t xml:space="preserve">s </w:t>
      </w:r>
      <w:r w:rsidR="007075E1">
        <w:t xml:space="preserve">as </w:t>
      </w:r>
      <w:r w:rsidR="00767727">
        <w:t>important for me to know if</w:t>
      </w:r>
      <w:r w:rsidR="00E15107">
        <w:t xml:space="preserve"> there is</w:t>
      </w:r>
      <w:r>
        <w:t xml:space="preserve"> something you don’t understand</w:t>
      </w:r>
      <w:r w:rsidR="007075E1">
        <w:t xml:space="preserve"> </w:t>
      </w:r>
      <w:r w:rsidR="00534DA0">
        <w:t>or like</w:t>
      </w:r>
      <w:r w:rsidR="00584F8B">
        <w:t>,</w:t>
      </w:r>
      <w:r w:rsidR="00534DA0">
        <w:t xml:space="preserve"> </w:t>
      </w:r>
      <w:r w:rsidR="007075E1">
        <w:t>as it is for me to hear about what you do know and like</w:t>
      </w:r>
      <w:r>
        <w:t>.</w:t>
      </w:r>
    </w:p>
    <w:p w:rsidR="00741D99" w:rsidP="00741D99" w14:paraId="30D25CEC" w14:textId="77777777">
      <w:pPr>
        <w:numPr>
          <w:ilvl w:val="0"/>
          <w:numId w:val="1"/>
        </w:numPr>
      </w:pPr>
      <w:r>
        <w:t>E</w:t>
      </w:r>
      <w:r>
        <w:t xml:space="preserve">veryone’s participation today is important. </w:t>
      </w:r>
      <w:r w:rsidR="00BB709E">
        <w:t xml:space="preserve">Part of my job as </w:t>
      </w:r>
      <w:r w:rsidR="00584F8B">
        <w:t xml:space="preserve">a </w:t>
      </w:r>
      <w:r w:rsidR="00BB709E">
        <w:t>moderator is to make sure we get a chance to hear from everyone</w:t>
      </w:r>
      <w:r w:rsidR="007075E1">
        <w:t>. So, a</w:t>
      </w:r>
      <w:r w:rsidR="00BB709E">
        <w:t>t times, I may call on you, or ask you to shorten your remarks</w:t>
      </w:r>
      <w:r w:rsidR="00584F8B">
        <w:t>,</w:t>
      </w:r>
      <w:r w:rsidR="00BB709E">
        <w:t xml:space="preserve"> so </w:t>
      </w:r>
      <w:r w:rsidR="001C659D">
        <w:t xml:space="preserve">everyone </w:t>
      </w:r>
      <w:r w:rsidR="00BB709E">
        <w:t xml:space="preserve">has </w:t>
      </w:r>
      <w:r w:rsidR="001C659D">
        <w:t>a</w:t>
      </w:r>
      <w:r w:rsidR="00BB709E">
        <w:t xml:space="preserve"> chance to speak.</w:t>
      </w:r>
      <w:r w:rsidR="006670AA">
        <w:t xml:space="preserve"> </w:t>
      </w:r>
    </w:p>
    <w:p w:rsidR="00741D99" w:rsidP="00741D99" w14:paraId="114392F1" w14:textId="77777777">
      <w:pPr>
        <w:numPr>
          <w:ilvl w:val="0"/>
          <w:numId w:val="1"/>
        </w:numPr>
      </w:pPr>
      <w:r>
        <w:t>I have a set of questions that I need to get</w:t>
      </w:r>
      <w:r w:rsidR="00767727">
        <w:t xml:space="preserve"> through. There may be times when I move </w:t>
      </w:r>
      <w:r w:rsidR="004E6062">
        <w:t xml:space="preserve">us </w:t>
      </w:r>
      <w:r w:rsidR="00767727">
        <w:t>on</w:t>
      </w:r>
      <w:r w:rsidR="00BA5A68">
        <w:t xml:space="preserve"> </w:t>
      </w:r>
      <w:r w:rsidR="00767727">
        <w:t xml:space="preserve">to another topic, </w:t>
      </w:r>
      <w:r w:rsidR="004E6062">
        <w:t>so that we end on time</w:t>
      </w:r>
      <w:r w:rsidR="00767727">
        <w:t xml:space="preserve">. </w:t>
      </w:r>
    </w:p>
    <w:p w:rsidR="00767727" w:rsidP="00767727" w14:paraId="6868ECC8" w14:textId="77777777">
      <w:pPr>
        <w:numPr>
          <w:ilvl w:val="0"/>
          <w:numId w:val="1"/>
        </w:numPr>
      </w:pPr>
      <w:r>
        <w:t xml:space="preserve">This is a group discussion, so you don’t need to wait for me to call on you to speak. Please feel free to respond directly to other people’s thoughts and ideas. However, </w:t>
      </w:r>
      <w:r w:rsidR="00764D7C">
        <w:t xml:space="preserve">only </w:t>
      </w:r>
      <w:r>
        <w:t>one person</w:t>
      </w:r>
      <w:r w:rsidRPr="009F3F9F" w:rsidR="009F3F9F">
        <w:t xml:space="preserve"> </w:t>
      </w:r>
      <w:r w:rsidR="001C659D">
        <w:t xml:space="preserve">should </w:t>
      </w:r>
      <w:r w:rsidR="009F3F9F">
        <w:t>speak</w:t>
      </w:r>
      <w:r>
        <w:t xml:space="preserve"> at a time, and </w:t>
      </w:r>
      <w:r w:rsidR="001C659D">
        <w:t xml:space="preserve">please </w:t>
      </w:r>
      <w:r>
        <w:t>address your comments to the entire group.</w:t>
      </w:r>
    </w:p>
    <w:p w:rsidR="00534DA0" w:rsidP="00741D99" w14:paraId="1C50AE91" w14:textId="77777777">
      <w:pPr>
        <w:numPr>
          <w:ilvl w:val="0"/>
          <w:numId w:val="1"/>
        </w:numPr>
      </w:pPr>
      <w:r>
        <w:t xml:space="preserve">As a reminder, this discussion is being recorded. That will help to make sure that I accurately reflect what everyone says here </w:t>
      </w:r>
      <w:r w:rsidR="009F3F9F">
        <w:t xml:space="preserve">today </w:t>
      </w:r>
      <w:r>
        <w:t xml:space="preserve">when I write my report. However, nothing that you say will be attributed to you by name. I also want to remind you that </w:t>
      </w:r>
      <w:r w:rsidR="00584F8B">
        <w:t>other people ar</w:t>
      </w:r>
      <w:r>
        <w:t>e observing this discussion.</w:t>
      </w:r>
      <w:r w:rsidR="00FA31DA">
        <w:t xml:space="preserve"> </w:t>
      </w:r>
    </w:p>
    <w:p w:rsidR="004E6062" w:rsidP="00741D99" w14:paraId="5E45B875" w14:textId="77777777">
      <w:pPr>
        <w:numPr>
          <w:ilvl w:val="0"/>
          <w:numId w:val="1"/>
        </w:numPr>
      </w:pPr>
      <w:r>
        <w:t>Does anyone have any questions about these ground rules before we get started?</w:t>
      </w:r>
    </w:p>
    <w:p w:rsidR="007B32CA" w:rsidP="007B32CA" w14:paraId="33C23ACB" w14:textId="77777777"/>
    <w:p w:rsidR="00741D99" w:rsidP="007B32CA" w14:paraId="3D5652DD" w14:textId="77777777">
      <w:r>
        <w:t xml:space="preserve">Great. We really appreciate your input. </w:t>
      </w:r>
    </w:p>
    <w:p w:rsidR="007B32CA" w:rsidP="007B32CA" w14:paraId="33B5CF50" w14:textId="77777777"/>
    <w:p w:rsidR="007075E1" w:rsidP="007B32CA" w14:paraId="60DF0089" w14:textId="77777777">
      <w:r>
        <w:t>To get started, why don’t we start by introd</w:t>
      </w:r>
      <w:r w:rsidR="007B32CA">
        <w:t xml:space="preserve">ucing ourselves to one another? </w:t>
      </w:r>
      <w:r>
        <w:t>Please tell us your first name</w:t>
      </w:r>
      <w:r w:rsidR="009F787B">
        <w:t xml:space="preserve"> and </w:t>
      </w:r>
      <w:r w:rsidR="00100482">
        <w:t>what city, state you live in</w:t>
      </w:r>
      <w:r>
        <w:t>. Let’s start with ______________.</w:t>
      </w:r>
    </w:p>
    <w:p w:rsidR="007B32CA" w:rsidP="007B32CA" w14:paraId="662464C1" w14:textId="77777777"/>
    <w:p w:rsidR="007075E1" w:rsidP="007B32CA" w14:paraId="1D3A29EA" w14:textId="77777777">
      <w:pPr>
        <w:rPr>
          <w:b/>
          <w:u w:val="single"/>
        </w:rPr>
      </w:pPr>
      <w:r>
        <w:rPr>
          <w:b/>
          <w:u w:val="single"/>
        </w:rPr>
        <w:t>Explanation and Warm-Up</w:t>
      </w:r>
      <w:r w:rsidR="007B32CA">
        <w:rPr>
          <w:b/>
          <w:u w:val="single"/>
        </w:rPr>
        <w:t xml:space="preserve"> (</w:t>
      </w:r>
      <w:r w:rsidR="009F787B">
        <w:rPr>
          <w:b/>
          <w:u w:val="single"/>
        </w:rPr>
        <w:t>1</w:t>
      </w:r>
      <w:r w:rsidR="00663F1E">
        <w:rPr>
          <w:b/>
          <w:u w:val="single"/>
        </w:rPr>
        <w:t>0</w:t>
      </w:r>
      <w:r w:rsidR="007B32CA">
        <w:rPr>
          <w:b/>
          <w:u w:val="single"/>
        </w:rPr>
        <w:t xml:space="preserve"> minutes)</w:t>
      </w:r>
    </w:p>
    <w:p w:rsidR="00EB4EF2" w:rsidP="007B32CA" w14:paraId="5B66BBC4" w14:textId="77777777">
      <w:r>
        <w:t xml:space="preserve">The main purpose of this group is to discuss organ donation. All of you support organ donation, and none of you are registered organ donors. </w:t>
      </w:r>
      <w:r>
        <w:t>We’re</w:t>
      </w:r>
      <w:r>
        <w:t xml:space="preserve"> not here to try to change that, </w:t>
      </w:r>
      <w:r w:rsidR="00456B78">
        <w:t>and</w:t>
      </w:r>
      <w:r>
        <w:t xml:space="preserve"> I’m not going to </w:t>
      </w:r>
      <w:r w:rsidR="001473E4">
        <w:t>ask you to sign up</w:t>
      </w:r>
      <w:r>
        <w:t xml:space="preserve"> at the end</w:t>
      </w:r>
      <w:r w:rsidR="00456B78">
        <w:t xml:space="preserve"> of our discussion</w:t>
      </w:r>
      <w:r>
        <w:t xml:space="preserve">. </w:t>
      </w:r>
      <w:r w:rsidR="003400A8">
        <w:t>I’m only interested in your opinions.</w:t>
      </w:r>
    </w:p>
    <w:p w:rsidR="00EB4EF2" w:rsidP="007B32CA" w14:paraId="0F3E2C2B" w14:textId="77777777"/>
    <w:p w:rsidR="00E6747F" w:rsidP="00E6747F" w14:paraId="5F31188E" w14:textId="77777777">
      <w:r>
        <w:t xml:space="preserve">Specifically, I’m going to ask you to review a series of campaign concepts. A campaign concept is a big unifying idea behind an advertising campaign that is used through all advertisements, whether on TV, in social media, or on billboards. A campaign concept is the approach that tells the story of a brand, organization, or topic and what it wants its audience to know and feel about it. It sets the overall tone, </w:t>
      </w:r>
      <w:r>
        <w:t>look</w:t>
      </w:r>
      <w:r>
        <w:t xml:space="preserve"> and feel, and emotional connection the campaign will embody.</w:t>
      </w:r>
    </w:p>
    <w:p w:rsidR="00E6747F" w:rsidP="00E6747F" w14:paraId="7987DC7E" w14:textId="77777777"/>
    <w:p w:rsidR="00584FEF" w:rsidP="007B32CA" w14:paraId="6C22D6F7" w14:textId="77777777">
      <w:r>
        <w:t>What I want to do is better understand how you react to concepts about organ donation.</w:t>
      </w:r>
      <w:r w:rsidR="009F787B">
        <w:t xml:space="preserve"> </w:t>
      </w:r>
      <w:r w:rsidR="00070A54">
        <w:t>All of us react to things in different ways. Some reac</w:t>
      </w:r>
      <w:r w:rsidRPr="00663303" w:rsidR="00070A54">
        <w:t>tions are</w:t>
      </w:r>
      <w:r w:rsidR="00070A54">
        <w:t xml:space="preserve"> </w:t>
      </w:r>
      <w:r w:rsidRPr="00663303" w:rsidR="00070A54">
        <w:t xml:space="preserve">things that we notice, </w:t>
      </w:r>
      <w:r w:rsidR="00070A54">
        <w:t>like laughing, getting emotional, or making a mental note to learn more</w:t>
      </w:r>
      <w:r w:rsidRPr="00663303" w:rsidR="00070A54">
        <w:t xml:space="preserve">. Some </w:t>
      </w:r>
      <w:r w:rsidR="00070A54">
        <w:t xml:space="preserve">reactions </w:t>
      </w:r>
      <w:r w:rsidRPr="00663303" w:rsidR="00070A54">
        <w:t>we may not notice unless we are paying very close a</w:t>
      </w:r>
      <w:r w:rsidR="00070A54">
        <w:t>ttention, like feeling a little more alert or excited.</w:t>
      </w:r>
    </w:p>
    <w:p w:rsidR="009F787B" w:rsidP="007B32CA" w14:paraId="0F9DB20D" w14:textId="77777777"/>
    <w:p w:rsidR="007D04EB" w:rsidP="007B32CA" w14:paraId="2FC45AFD" w14:textId="77777777">
      <w:r>
        <w:t>But, before we do that, I want to do a practice of sorts. I’m going to show you some different messages, and I want you to react to them.</w:t>
      </w:r>
      <w:r w:rsidR="00FC33CB">
        <w:t xml:space="preserve"> The most important thing you can do is react as honestly as </w:t>
      </w:r>
      <w:r w:rsidR="00700F43">
        <w:t>possible</w:t>
      </w:r>
      <w:r w:rsidR="00FC33CB">
        <w:t xml:space="preserve">. </w:t>
      </w:r>
      <w:r w:rsidR="00FC33CB">
        <w:t>Almost always</w:t>
      </w:r>
      <w:r w:rsidR="00FC33CB">
        <w:t>, the very first reaction you have is the one that best represents what you are feeling</w:t>
      </w:r>
      <w:r w:rsidR="00BA5A68">
        <w:t>—</w:t>
      </w:r>
      <w:r w:rsidR="00FC33CB">
        <w:t>so don’t think about it too much!</w:t>
      </w:r>
    </w:p>
    <w:p w:rsidR="00E6238D" w:rsidP="007B32CA" w14:paraId="1AE37394" w14:textId="77777777"/>
    <w:p w:rsidR="00E6238D" w:rsidP="007B32CA" w14:paraId="22D5BC2D" w14:textId="77777777">
      <w:r>
        <w:t xml:space="preserve">The first ad is from a magazine. </w:t>
      </w:r>
      <w:r w:rsidR="00450AE6">
        <w:t>I’ll show it on your screen shortly.</w:t>
      </w:r>
      <w:r>
        <w:t xml:space="preserve"> </w:t>
      </w:r>
      <w:r w:rsidR="00450AE6">
        <w:t xml:space="preserve">You will see some survey questions on your screen to answer </w:t>
      </w:r>
      <w:r w:rsidR="004361BF">
        <w:t>after I show it</w:t>
      </w:r>
      <w:r w:rsidR="00450AE6">
        <w:t>.</w:t>
      </w:r>
    </w:p>
    <w:p w:rsidR="00E6238D" w:rsidP="007B32CA" w14:paraId="7CA0C1CB" w14:textId="77777777"/>
    <w:p w:rsidR="00E6238D" w:rsidP="007B32CA" w14:paraId="3E377278" w14:textId="77777777">
      <w:r>
        <w:t>Remember, for right now, I’m interested just in your initial reactions.</w:t>
      </w:r>
    </w:p>
    <w:p w:rsidR="009F787B" w:rsidP="007B32CA" w14:paraId="702F4AD2" w14:textId="77777777"/>
    <w:p w:rsidR="007B32CA" w:rsidRPr="007B32CA" w:rsidP="00502392" w14:paraId="61564356" w14:textId="77777777">
      <w:pPr>
        <w:numPr>
          <w:ilvl w:val="0"/>
          <w:numId w:val="3"/>
        </w:numPr>
      </w:pPr>
      <w:r>
        <w:t>Okay, here is the first one: [show ad</w:t>
      </w:r>
      <w:r w:rsidR="00662E91">
        <w:t xml:space="preserve"> #1</w:t>
      </w:r>
      <w:r>
        <w:t>]</w:t>
      </w:r>
    </w:p>
    <w:p w:rsidR="007B32CA" w:rsidP="007B32CA" w14:paraId="45622D8F" w14:textId="77777777">
      <w:bookmarkStart w:id="0" w:name="_Hlk121212680"/>
    </w:p>
    <w:p w:rsidR="00E6238D" w:rsidP="007B32CA" w14:paraId="627A8F54" w14:textId="77777777"/>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
      <w:tblGrid>
        <w:gridCol w:w="4672"/>
        <w:gridCol w:w="4672"/>
      </w:tblGrid>
      <w:tr w14:paraId="0E39304E" w14:textId="77777777">
        <w:tblPrEx>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Ex>
        <w:tc>
          <w:tcPr>
            <w:tcW w:w="4672" w:type="dxa"/>
            <w:shd w:val="solid" w:color="000000" w:fill="FFFFFF"/>
          </w:tcPr>
          <w:p w:rsidR="00070A54" w:rsidRPr="006116A0" w14:paraId="12D97531" w14:textId="77777777">
            <w:pPr>
              <w:rPr>
                <w:b/>
                <w:bCs/>
              </w:rPr>
            </w:pPr>
            <w:r>
              <w:t xml:space="preserve">Survey </w:t>
            </w:r>
            <w:r w:rsidRPr="006116A0">
              <w:t>Question</w:t>
            </w:r>
            <w:r>
              <w:t>s</w:t>
            </w:r>
          </w:p>
        </w:tc>
        <w:tc>
          <w:tcPr>
            <w:tcW w:w="4672" w:type="dxa"/>
            <w:shd w:val="solid" w:color="000000" w:fill="FFFFFF"/>
          </w:tcPr>
          <w:p w:rsidR="00070A54" w:rsidRPr="006116A0" w14:paraId="3B718CF4" w14:textId="77777777">
            <w:pPr>
              <w:rPr>
                <w:b/>
                <w:bCs/>
              </w:rPr>
            </w:pPr>
            <w:r w:rsidRPr="006116A0">
              <w:t>Response Choices</w:t>
            </w:r>
          </w:p>
        </w:tc>
      </w:tr>
      <w:tr w14:paraId="72535A03" w14:textId="77777777">
        <w:tblPrEx>
          <w:tblW w:w="0" w:type="auto"/>
          <w:tblLook w:val="04A0"/>
        </w:tblPrEx>
        <w:tc>
          <w:tcPr>
            <w:tcW w:w="4672" w:type="dxa"/>
            <w:shd w:val="clear" w:color="auto" w:fill="auto"/>
          </w:tcPr>
          <w:p w:rsidR="00070A54" w14:paraId="42FED4A3" w14:textId="77777777">
            <w:r>
              <w:t xml:space="preserve">How much did this </w:t>
            </w:r>
            <w:r w:rsidR="00584FEF">
              <w:t>ad</w:t>
            </w:r>
            <w:r>
              <w:t xml:space="preserve"> get your attention?</w:t>
            </w:r>
          </w:p>
        </w:tc>
        <w:tc>
          <w:tcPr>
            <w:tcW w:w="4672" w:type="dxa"/>
            <w:shd w:val="clear" w:color="auto" w:fill="auto"/>
          </w:tcPr>
          <w:p w:rsidR="00070A54" w14:paraId="453042D0" w14:textId="77777777">
            <w:r>
              <w:t>1 – Not at all</w:t>
            </w:r>
          </w:p>
          <w:p w:rsidR="00070A54" w14:paraId="677FF7FB" w14:textId="77777777">
            <w:r>
              <w:t>2</w:t>
            </w:r>
          </w:p>
          <w:p w:rsidR="00070A54" w14:paraId="335950E5" w14:textId="77777777">
            <w:r>
              <w:t>3</w:t>
            </w:r>
          </w:p>
          <w:p w:rsidR="00070A54" w14:paraId="04812C93" w14:textId="77777777">
            <w:r>
              <w:t>4</w:t>
            </w:r>
          </w:p>
          <w:p w:rsidR="00070A54" w14:paraId="6A97AC89" w14:textId="77777777">
            <w:r>
              <w:t>5</w:t>
            </w:r>
          </w:p>
          <w:p w:rsidR="00070A54" w14:paraId="57C2F942" w14:textId="77777777">
            <w:r>
              <w:t>6</w:t>
            </w:r>
          </w:p>
          <w:p w:rsidR="00070A54" w14:paraId="6DE12B9F" w14:textId="77777777">
            <w:r>
              <w:t>7 – Completely</w:t>
            </w:r>
          </w:p>
        </w:tc>
      </w:tr>
      <w:tr w14:paraId="5F82B9A2" w14:textId="77777777">
        <w:tblPrEx>
          <w:tblW w:w="0" w:type="auto"/>
          <w:tblLook w:val="04A0"/>
        </w:tblPrEx>
        <w:tc>
          <w:tcPr>
            <w:tcW w:w="4672" w:type="dxa"/>
            <w:shd w:val="clear" w:color="auto" w:fill="auto"/>
          </w:tcPr>
          <w:p w:rsidR="00070A54" w14:paraId="02B10A9F" w14:textId="77777777">
            <w:r>
              <w:t>How clear was the main message?</w:t>
            </w:r>
          </w:p>
        </w:tc>
        <w:tc>
          <w:tcPr>
            <w:tcW w:w="4672" w:type="dxa"/>
            <w:shd w:val="clear" w:color="auto" w:fill="auto"/>
          </w:tcPr>
          <w:p w:rsidR="00070A54" w14:paraId="5CF12E08" w14:textId="77777777">
            <w:r>
              <w:t>1 – Not at all clear</w:t>
            </w:r>
          </w:p>
          <w:p w:rsidR="00070A54" w14:paraId="2B7FD28F" w14:textId="77777777">
            <w:r>
              <w:t>2</w:t>
            </w:r>
          </w:p>
          <w:p w:rsidR="00070A54" w14:paraId="61BD86C6" w14:textId="77777777">
            <w:r>
              <w:t>3</w:t>
            </w:r>
          </w:p>
          <w:p w:rsidR="00070A54" w14:paraId="3EE83711" w14:textId="77777777">
            <w:r>
              <w:t>4</w:t>
            </w:r>
          </w:p>
          <w:p w:rsidR="00070A54" w14:paraId="6D95588C" w14:textId="77777777">
            <w:r>
              <w:t>5</w:t>
            </w:r>
          </w:p>
          <w:p w:rsidR="00070A54" w14:paraId="1572D6BE" w14:textId="77777777">
            <w:r>
              <w:t>6</w:t>
            </w:r>
          </w:p>
          <w:p w:rsidR="00070A54" w14:paraId="71A4EF71" w14:textId="77777777">
            <w:r>
              <w:t>7 – Very clear</w:t>
            </w:r>
          </w:p>
        </w:tc>
      </w:tr>
    </w:tbl>
    <w:p w:rsidR="00070A54" w:rsidP="007B32CA" w14:paraId="35187829" w14:textId="77777777"/>
    <w:p w:rsidR="00584FEF" w:rsidP="00584FEF" w14:paraId="06C67D7D" w14:textId="77777777">
      <w:r>
        <w:t xml:space="preserve">Now that everyone has completed the survey questions, please type a few words in the chat box about what you thought of the ad. [MODERATOR TO TYPE CONCEPT NUMBER INTO CHAT BOX PRIOR TO ANY RESPONSES] </w:t>
      </w:r>
      <w:r w:rsidR="004361BF">
        <w:t>Great, thank you!</w:t>
      </w:r>
    </w:p>
    <w:bookmarkEnd w:id="0"/>
    <w:p w:rsidR="00070A54" w:rsidP="007B32CA" w14:paraId="07C8C78E" w14:textId="77777777"/>
    <w:p w:rsidR="009D56E5" w:rsidP="007B32CA" w14:paraId="3C9C4D55" w14:textId="77777777">
      <w:r>
        <w:t xml:space="preserve">Now, before we start looking at communication materials related to organ donation, I want you to </w:t>
      </w:r>
      <w:r w:rsidR="003B747F">
        <w:t xml:space="preserve">indicate how you are feeling about </w:t>
      </w:r>
      <w:r w:rsidR="00E6747F">
        <w:t xml:space="preserve">organ donation </w:t>
      </w:r>
      <w:r w:rsidR="003B747F">
        <w:t>right now</w:t>
      </w:r>
      <w:r w:rsidR="0038391A">
        <w:t>. And remember, your honest opinion is what is most important to me</w:t>
      </w:r>
      <w:r w:rsidR="00450AE6">
        <w:t>. Please answer these questions.</w:t>
      </w:r>
    </w:p>
    <w:p w:rsidR="00307E56" w:rsidP="007B32CA" w14:paraId="534F78F0" w14:textId="77777777"/>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
      <w:tblGrid>
        <w:gridCol w:w="4672"/>
        <w:gridCol w:w="4672"/>
      </w:tblGrid>
      <w:tr w14:paraId="490B8C8D" w14:textId="77777777">
        <w:tblPrEx>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Ex>
        <w:tc>
          <w:tcPr>
            <w:tcW w:w="4672" w:type="dxa"/>
            <w:shd w:val="solid" w:color="000000" w:fill="FFFFFF"/>
          </w:tcPr>
          <w:p w:rsidR="00307E56" w:rsidRPr="006116A0" w14:paraId="2ADF7ED5" w14:textId="77777777">
            <w:pPr>
              <w:rPr>
                <w:b/>
                <w:bCs/>
              </w:rPr>
            </w:pPr>
            <w:r>
              <w:t xml:space="preserve">Survey </w:t>
            </w:r>
            <w:r w:rsidRPr="006116A0">
              <w:t>Question</w:t>
            </w:r>
            <w:r>
              <w:t>s</w:t>
            </w:r>
          </w:p>
        </w:tc>
        <w:tc>
          <w:tcPr>
            <w:tcW w:w="4672" w:type="dxa"/>
            <w:shd w:val="solid" w:color="000000" w:fill="FFFFFF"/>
          </w:tcPr>
          <w:p w:rsidR="00307E56" w:rsidRPr="006116A0" w14:paraId="5B117D94" w14:textId="77777777">
            <w:pPr>
              <w:rPr>
                <w:b/>
                <w:bCs/>
              </w:rPr>
            </w:pPr>
            <w:r w:rsidRPr="006116A0">
              <w:t>Response Choices</w:t>
            </w:r>
          </w:p>
        </w:tc>
      </w:tr>
      <w:tr w14:paraId="340C55A2" w14:textId="77777777">
        <w:tblPrEx>
          <w:tblW w:w="0" w:type="auto"/>
          <w:tblLook w:val="04A0"/>
        </w:tblPrEx>
        <w:tc>
          <w:tcPr>
            <w:tcW w:w="4672" w:type="dxa"/>
            <w:shd w:val="clear" w:color="auto" w:fill="auto"/>
          </w:tcPr>
          <w:p w:rsidR="00307E56" w14:paraId="5B1BEBBE" w14:textId="77777777">
            <w:r>
              <w:t>How important do you believe organ donation is?</w:t>
            </w:r>
          </w:p>
        </w:tc>
        <w:tc>
          <w:tcPr>
            <w:tcW w:w="4672" w:type="dxa"/>
            <w:shd w:val="clear" w:color="auto" w:fill="auto"/>
          </w:tcPr>
          <w:p w:rsidR="00307E56" w14:paraId="592FAECA" w14:textId="77777777">
            <w:r>
              <w:t>1 – Not at all important</w:t>
            </w:r>
          </w:p>
          <w:p w:rsidR="00307E56" w14:paraId="15516243" w14:textId="77777777">
            <w:r>
              <w:t>2</w:t>
            </w:r>
          </w:p>
          <w:p w:rsidR="00307E56" w14:paraId="6E3366E0" w14:textId="77777777">
            <w:r>
              <w:t>3</w:t>
            </w:r>
          </w:p>
          <w:p w:rsidR="00307E56" w14:paraId="44FE849A" w14:textId="77777777">
            <w:r>
              <w:t>4</w:t>
            </w:r>
          </w:p>
          <w:p w:rsidR="00307E56" w14:paraId="7331F111" w14:textId="77777777">
            <w:r>
              <w:t>5</w:t>
            </w:r>
          </w:p>
          <w:p w:rsidR="00307E56" w14:paraId="5DFA134F" w14:textId="77777777">
            <w:r>
              <w:t>6</w:t>
            </w:r>
          </w:p>
          <w:p w:rsidR="00307E56" w14:paraId="5DC39A89" w14:textId="77777777">
            <w:r>
              <w:t>7 – Very important</w:t>
            </w:r>
          </w:p>
        </w:tc>
      </w:tr>
      <w:tr w14:paraId="3AAA6712" w14:textId="77777777">
        <w:tblPrEx>
          <w:tblW w:w="0" w:type="auto"/>
          <w:tblLook w:val="04A0"/>
        </w:tblPrEx>
        <w:tc>
          <w:tcPr>
            <w:tcW w:w="4672" w:type="dxa"/>
            <w:shd w:val="clear" w:color="auto" w:fill="auto"/>
          </w:tcPr>
          <w:p w:rsidR="00307E56" w14:paraId="583DF5DA" w14:textId="77777777">
            <w:r>
              <w:t>How likely are you to register as an organ donor in the next five years?</w:t>
            </w:r>
          </w:p>
        </w:tc>
        <w:tc>
          <w:tcPr>
            <w:tcW w:w="4672" w:type="dxa"/>
            <w:shd w:val="clear" w:color="auto" w:fill="auto"/>
          </w:tcPr>
          <w:p w:rsidR="00307E56" w14:paraId="5C0D8968" w14:textId="77777777">
            <w:r>
              <w:t>1 – Not at all likely</w:t>
            </w:r>
          </w:p>
          <w:p w:rsidR="00307E56" w14:paraId="0E5D3320" w14:textId="77777777">
            <w:r>
              <w:t>2</w:t>
            </w:r>
          </w:p>
          <w:p w:rsidR="00307E56" w14:paraId="287F0C06" w14:textId="77777777">
            <w:r>
              <w:t>3</w:t>
            </w:r>
          </w:p>
          <w:p w:rsidR="00307E56" w14:paraId="2CFCFAE7" w14:textId="77777777">
            <w:r>
              <w:t>4</w:t>
            </w:r>
          </w:p>
          <w:p w:rsidR="00307E56" w14:paraId="003236A8" w14:textId="77777777">
            <w:r>
              <w:t>5</w:t>
            </w:r>
          </w:p>
          <w:p w:rsidR="00307E56" w14:paraId="21676A21" w14:textId="77777777">
            <w:r>
              <w:t>6</w:t>
            </w:r>
          </w:p>
          <w:p w:rsidR="00307E56" w14:paraId="175F3614" w14:textId="77777777">
            <w:r>
              <w:t>7 – Very likely</w:t>
            </w:r>
          </w:p>
        </w:tc>
      </w:tr>
    </w:tbl>
    <w:p w:rsidR="00307E56" w:rsidP="007B32CA" w14:paraId="3640F428" w14:textId="77777777"/>
    <w:p w:rsidR="00B447C1" w:rsidP="007B32CA" w14:paraId="74E37B78" w14:textId="77777777">
      <w:r>
        <w:t xml:space="preserve">Great. Let’s start looking at the materials I </w:t>
      </w:r>
      <w:r>
        <w:t>have to</w:t>
      </w:r>
      <w:r>
        <w:t xml:space="preserve"> show you.</w:t>
      </w:r>
    </w:p>
    <w:p w:rsidR="00B447C1" w:rsidP="007B32CA" w14:paraId="56049BBC" w14:textId="77777777"/>
    <w:p w:rsidR="007B32CA" w:rsidRPr="007B32CA" w:rsidP="007B32CA" w14:paraId="09D75FEE" w14:textId="77777777">
      <w:pPr>
        <w:rPr>
          <w:b/>
          <w:u w:val="single"/>
        </w:rPr>
      </w:pPr>
      <w:r w:rsidRPr="007B32CA">
        <w:rPr>
          <w:b/>
          <w:u w:val="single"/>
        </w:rPr>
        <w:t xml:space="preserve">Review </w:t>
      </w:r>
      <w:r>
        <w:rPr>
          <w:b/>
          <w:u w:val="single"/>
        </w:rPr>
        <w:t>M</w:t>
      </w:r>
      <w:r w:rsidRPr="007B32CA">
        <w:rPr>
          <w:b/>
          <w:u w:val="single"/>
        </w:rPr>
        <w:t>aterials</w:t>
      </w:r>
      <w:r w:rsidR="00AA61EC">
        <w:rPr>
          <w:b/>
          <w:u w:val="single"/>
        </w:rPr>
        <w:t>: Initial Reactions</w:t>
      </w:r>
      <w:r>
        <w:rPr>
          <w:b/>
          <w:u w:val="single"/>
        </w:rPr>
        <w:t xml:space="preserve"> (</w:t>
      </w:r>
      <w:r w:rsidR="001F71D0">
        <w:rPr>
          <w:b/>
          <w:u w:val="single"/>
        </w:rPr>
        <w:t>20</w:t>
      </w:r>
      <w:r>
        <w:rPr>
          <w:b/>
          <w:u w:val="single"/>
        </w:rPr>
        <w:t xml:space="preserve"> minutes)</w:t>
      </w:r>
    </w:p>
    <w:p w:rsidR="007B32CA" w:rsidP="007B32CA" w14:paraId="2687DEC4" w14:textId="77777777"/>
    <w:p w:rsidR="00B447C1" w:rsidP="007B32CA" w14:paraId="4579CC9C" w14:textId="77777777">
      <w:r>
        <w:t>[</w:t>
      </w:r>
      <w:r w:rsidR="004361BF">
        <w:t>REPEAT FOR EACH AD. ROTATE ORDER</w:t>
      </w:r>
      <w:r w:rsidR="00AA61EC">
        <w:t>.</w:t>
      </w:r>
      <w:r>
        <w:t>]</w:t>
      </w:r>
    </w:p>
    <w:p w:rsidR="00B447C1" w:rsidP="007B32CA" w14:paraId="6CAB5A7B" w14:textId="77777777"/>
    <w:p w:rsidR="00E6747F" w:rsidRPr="009D3FD8" w:rsidP="00E6747F" w14:paraId="04BB0A69" w14:textId="77777777">
      <w:pPr>
        <w:rPr>
          <w:color w:val="242424"/>
          <w:shd w:val="clear" w:color="auto" w:fill="FFFFFF"/>
        </w:rPr>
      </w:pPr>
      <w:r w:rsidRPr="009D3FD8">
        <w:rPr>
          <w:color w:val="242424"/>
          <w:shd w:val="clear" w:color="auto" w:fill="FFFFFF"/>
        </w:rPr>
        <w:t xml:space="preserve">I have a series of three campaign concepts I want to show you. I’ll show each concept and give everyone time to review it on their own, and then I will launch </w:t>
      </w:r>
      <w:r>
        <w:rPr>
          <w:color w:val="242424"/>
          <w:shd w:val="clear" w:color="auto" w:fill="FFFFFF"/>
        </w:rPr>
        <w:t xml:space="preserve">the </w:t>
      </w:r>
      <w:r w:rsidRPr="009D3FD8">
        <w:rPr>
          <w:color w:val="242424"/>
          <w:shd w:val="clear" w:color="auto" w:fill="FFFFFF"/>
        </w:rPr>
        <w:t>survey with a series of three questions about it.</w:t>
      </w:r>
      <w:r>
        <w:rPr>
          <w:color w:val="242424"/>
          <w:shd w:val="clear" w:color="auto" w:fill="FFFFFF"/>
        </w:rPr>
        <w:t xml:space="preserve"> </w:t>
      </w:r>
      <w:r w:rsidRPr="0066389F">
        <w:rPr>
          <w:color w:val="242424"/>
          <w:shd w:val="clear" w:color="auto" w:fill="FFFFFF"/>
        </w:rPr>
        <w:t>Please try to answer for each concept individually, as if you had not seen any of the prior examples</w:t>
      </w:r>
      <w:r>
        <w:rPr>
          <w:color w:val="242424"/>
          <w:shd w:val="clear" w:color="auto" w:fill="FFFFFF"/>
        </w:rPr>
        <w:t>.</w:t>
      </w:r>
      <w:r>
        <w:t xml:space="preserve"> </w:t>
      </w:r>
      <w:r w:rsidRPr="00863055">
        <w:rPr>
          <w:color w:val="242424"/>
          <w:shd w:val="clear" w:color="auto" w:fill="FFFFFF"/>
        </w:rPr>
        <w:t>For each concept, you will see several ways that the concept can come to life. First you will see a video scrip</w:t>
      </w:r>
      <w:r>
        <w:rPr>
          <w:color w:val="242424"/>
          <w:shd w:val="clear" w:color="auto" w:fill="FFFFFF"/>
        </w:rPr>
        <w:t>t with corresponding sample imagery. I will play a voice over recording of the script. T</w:t>
      </w:r>
      <w:r w:rsidRPr="008D7BFF">
        <w:rPr>
          <w:color w:val="242424"/>
          <w:shd w:val="clear" w:color="auto" w:fill="FFFFFF"/>
        </w:rPr>
        <w:t>hen you will see a series of ads</w:t>
      </w:r>
      <w:r>
        <w:rPr>
          <w:color w:val="242424"/>
          <w:shd w:val="clear" w:color="auto" w:fill="FFFFFF"/>
        </w:rPr>
        <w:t xml:space="preserve"> tied to each concept</w:t>
      </w:r>
      <w:r w:rsidRPr="008D7BFF">
        <w:rPr>
          <w:color w:val="242424"/>
          <w:shd w:val="clear" w:color="auto" w:fill="FFFFFF"/>
        </w:rPr>
        <w:t xml:space="preserve"> that could appear </w:t>
      </w:r>
      <w:r>
        <w:rPr>
          <w:color w:val="242424"/>
          <w:shd w:val="clear" w:color="auto" w:fill="FFFFFF"/>
        </w:rPr>
        <w:t>on a billboard or social media</w:t>
      </w:r>
      <w:r w:rsidRPr="008D7BFF">
        <w:rPr>
          <w:color w:val="242424"/>
          <w:shd w:val="clear" w:color="auto" w:fill="FFFFFF"/>
        </w:rPr>
        <w:t>. </w:t>
      </w:r>
    </w:p>
    <w:p w:rsidR="00E6747F" w:rsidP="00E6747F" w14:paraId="168B1D03" w14:textId="77777777"/>
    <w:p w:rsidR="00E6747F" w:rsidP="00E6747F" w14:paraId="71E4BEC6" w14:textId="77777777">
      <w:r>
        <w:rPr>
          <w:color w:val="242424"/>
          <w:shd w:val="clear" w:color="auto" w:fill="FFFFFF"/>
        </w:rPr>
        <w:t xml:space="preserve">After you answer the survey, </w:t>
      </w:r>
      <w:r w:rsidRPr="0066389F">
        <w:rPr>
          <w:color w:val="242424"/>
          <w:shd w:val="clear" w:color="auto" w:fill="FFFFFF"/>
        </w:rPr>
        <w:t>I will ask you to chat me your reaction</w:t>
      </w:r>
      <w:r>
        <w:rPr>
          <w:color w:val="242424"/>
          <w:shd w:val="clear" w:color="auto" w:fill="FFFFFF"/>
        </w:rPr>
        <w:t xml:space="preserve"> to concept</w:t>
      </w:r>
      <w:r w:rsidRPr="0066389F">
        <w:rPr>
          <w:color w:val="242424"/>
          <w:shd w:val="clear" w:color="auto" w:fill="FFFFFF"/>
        </w:rPr>
        <w:t xml:space="preserve">. Remember: We just want your honest opinions. </w:t>
      </w:r>
      <w:r>
        <w:t xml:space="preserve">The most important thing you can do is react as honestly as possible. </w:t>
      </w:r>
      <w:r>
        <w:t>Almost always</w:t>
      </w:r>
      <w:r>
        <w:t>, the very first reaction you have is the one that best represents what you are feeling—so don’t think about it too much!</w:t>
      </w:r>
    </w:p>
    <w:p w:rsidR="00E6747F" w:rsidP="00E6747F" w14:paraId="6F77A518" w14:textId="77777777"/>
    <w:p w:rsidR="00E81BE8" w:rsidP="007B32CA" w14:paraId="5C056A9A" w14:textId="77777777">
      <w:r>
        <w:t>I’ll put the first item up on the screen.</w:t>
      </w:r>
      <w:r w:rsidR="00B447C1">
        <w:t xml:space="preserve"> </w:t>
      </w:r>
      <w:r>
        <w:t>Please answer all the questions</w:t>
      </w:r>
      <w:r w:rsidR="00B447C1">
        <w:t>. Remember, we’re most interested in your first reaction</w:t>
      </w:r>
      <w:r w:rsidR="00755085">
        <w:t>s</w:t>
      </w:r>
      <w:r w:rsidR="00B447C1">
        <w:t>.</w:t>
      </w:r>
      <w:r w:rsidR="00755085">
        <w:t xml:space="preserve"> </w:t>
      </w:r>
      <w:r w:rsidR="00B447C1">
        <w:t>We’ll go through all the materials quickly, and then talk about them some more.</w:t>
      </w:r>
    </w:p>
    <w:p w:rsidR="00B447C1" w:rsidP="007B32CA" w14:paraId="56D76A8A" w14:textId="77777777"/>
    <w:p w:rsidR="00EF0C6A" w14:paraId="211F0CBF" w14:textId="77777777">
      <w:pPr>
        <w:rPr>
          <w:vanish/>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
      <w:tblGrid>
        <w:gridCol w:w="4672"/>
        <w:gridCol w:w="4672"/>
      </w:tblGrid>
      <w:tr w14:paraId="19D58CF8" w14:textId="77777777">
        <w:tblPrEx>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Ex>
        <w:tc>
          <w:tcPr>
            <w:tcW w:w="4672" w:type="dxa"/>
            <w:shd w:val="solid" w:color="000000" w:fill="FFFFFF"/>
          </w:tcPr>
          <w:p w:rsidR="00023A24" w:rsidRPr="006116A0" w14:paraId="3F38C258" w14:textId="77777777">
            <w:pPr>
              <w:rPr>
                <w:b/>
                <w:bCs/>
              </w:rPr>
            </w:pPr>
            <w:r>
              <w:t xml:space="preserve">Survey </w:t>
            </w:r>
            <w:r w:rsidRPr="006116A0">
              <w:t>Question</w:t>
            </w:r>
            <w:r>
              <w:t>s</w:t>
            </w:r>
          </w:p>
        </w:tc>
        <w:tc>
          <w:tcPr>
            <w:tcW w:w="4672" w:type="dxa"/>
            <w:shd w:val="solid" w:color="000000" w:fill="FFFFFF"/>
          </w:tcPr>
          <w:p w:rsidR="00023A24" w:rsidRPr="006116A0" w14:paraId="7F848454" w14:textId="77777777">
            <w:pPr>
              <w:rPr>
                <w:b/>
                <w:bCs/>
              </w:rPr>
            </w:pPr>
            <w:r w:rsidRPr="006116A0">
              <w:t>Response Choices</w:t>
            </w:r>
          </w:p>
        </w:tc>
      </w:tr>
      <w:tr w14:paraId="6708DB51" w14:textId="77777777">
        <w:tblPrEx>
          <w:tblW w:w="0" w:type="auto"/>
          <w:tblLook w:val="04A0"/>
        </w:tblPrEx>
        <w:tc>
          <w:tcPr>
            <w:tcW w:w="4672" w:type="dxa"/>
            <w:shd w:val="clear" w:color="auto" w:fill="auto"/>
          </w:tcPr>
          <w:p w:rsidR="00023A24" w14:paraId="308DC2B6" w14:textId="77777777">
            <w:r>
              <w:t>How much did this ad get your attention?</w:t>
            </w:r>
          </w:p>
        </w:tc>
        <w:tc>
          <w:tcPr>
            <w:tcW w:w="4672" w:type="dxa"/>
            <w:shd w:val="clear" w:color="auto" w:fill="auto"/>
          </w:tcPr>
          <w:p w:rsidR="00023A24" w14:paraId="497397EF" w14:textId="77777777">
            <w:r>
              <w:t>1 – Not at all</w:t>
            </w:r>
          </w:p>
          <w:p w:rsidR="00023A24" w14:paraId="7298812A" w14:textId="77777777">
            <w:r>
              <w:t>2</w:t>
            </w:r>
          </w:p>
          <w:p w:rsidR="00023A24" w14:paraId="5FA02430" w14:textId="77777777">
            <w:r>
              <w:t>3</w:t>
            </w:r>
          </w:p>
          <w:p w:rsidR="00023A24" w14:paraId="1D993010" w14:textId="77777777">
            <w:r>
              <w:t>4</w:t>
            </w:r>
          </w:p>
          <w:p w:rsidR="00023A24" w14:paraId="18D59B80" w14:textId="77777777">
            <w:r>
              <w:t>5</w:t>
            </w:r>
          </w:p>
          <w:p w:rsidR="00023A24" w14:paraId="55BB2E21" w14:textId="77777777">
            <w:r>
              <w:t>6</w:t>
            </w:r>
          </w:p>
          <w:p w:rsidR="00023A24" w14:paraId="08E57D69" w14:textId="77777777">
            <w:r>
              <w:t>7 – Completely</w:t>
            </w:r>
          </w:p>
        </w:tc>
      </w:tr>
      <w:tr w14:paraId="760C436D" w14:textId="77777777">
        <w:tblPrEx>
          <w:tblW w:w="0" w:type="auto"/>
          <w:tblLook w:val="04A0"/>
        </w:tblPrEx>
        <w:tc>
          <w:tcPr>
            <w:tcW w:w="4672" w:type="dxa"/>
            <w:shd w:val="clear" w:color="auto" w:fill="auto"/>
          </w:tcPr>
          <w:p w:rsidR="00023A24" w14:paraId="59D298C7" w14:textId="77777777">
            <w:r>
              <w:t>How clear was the main message?</w:t>
            </w:r>
          </w:p>
        </w:tc>
        <w:tc>
          <w:tcPr>
            <w:tcW w:w="4672" w:type="dxa"/>
            <w:shd w:val="clear" w:color="auto" w:fill="auto"/>
          </w:tcPr>
          <w:p w:rsidR="00023A24" w14:paraId="7F3BE8C6" w14:textId="77777777">
            <w:r>
              <w:t>1 – Not at all clear</w:t>
            </w:r>
          </w:p>
          <w:p w:rsidR="00023A24" w14:paraId="385DF602" w14:textId="77777777">
            <w:r>
              <w:t>2</w:t>
            </w:r>
          </w:p>
          <w:p w:rsidR="00023A24" w14:paraId="07B36ACB" w14:textId="77777777">
            <w:r>
              <w:t>3</w:t>
            </w:r>
          </w:p>
          <w:p w:rsidR="00023A24" w14:paraId="0914ACD7" w14:textId="77777777">
            <w:r>
              <w:t>4</w:t>
            </w:r>
          </w:p>
          <w:p w:rsidR="00023A24" w14:paraId="79376555" w14:textId="77777777">
            <w:r>
              <w:t>5</w:t>
            </w:r>
          </w:p>
          <w:p w:rsidR="00023A24" w14:paraId="5D3754AE" w14:textId="77777777">
            <w:r>
              <w:t>6</w:t>
            </w:r>
          </w:p>
          <w:p w:rsidR="00023A24" w14:paraId="2EB87925" w14:textId="77777777">
            <w:r>
              <w:t>7 – Very clear</w:t>
            </w:r>
          </w:p>
        </w:tc>
      </w:tr>
      <w:tr w14:paraId="590A39C1" w14:textId="77777777">
        <w:tblPrEx>
          <w:tblW w:w="0" w:type="auto"/>
          <w:tblLook w:val="04A0"/>
        </w:tblPrEx>
        <w:tc>
          <w:tcPr>
            <w:tcW w:w="4672" w:type="dxa"/>
            <w:shd w:val="clear" w:color="auto" w:fill="auto"/>
          </w:tcPr>
          <w:p w:rsidR="00023A24" w14:paraId="4F839546" w14:textId="77777777">
            <w:r>
              <w:t>How interested does this make you in learning more about organ donation?</w:t>
            </w:r>
          </w:p>
        </w:tc>
        <w:tc>
          <w:tcPr>
            <w:tcW w:w="4672" w:type="dxa"/>
            <w:shd w:val="clear" w:color="auto" w:fill="auto"/>
          </w:tcPr>
          <w:p w:rsidR="00023A24" w14:paraId="06026ED5" w14:textId="77777777">
            <w:r>
              <w:t>1 – Not at all interested</w:t>
            </w:r>
          </w:p>
          <w:p w:rsidR="00023A24" w14:paraId="26629109" w14:textId="77777777">
            <w:r>
              <w:t>2</w:t>
            </w:r>
          </w:p>
          <w:p w:rsidR="00023A24" w14:paraId="2E62CDD4" w14:textId="77777777">
            <w:r>
              <w:t>3</w:t>
            </w:r>
          </w:p>
          <w:p w:rsidR="00023A24" w14:paraId="1F7F0367" w14:textId="77777777">
            <w:r>
              <w:t>4</w:t>
            </w:r>
          </w:p>
          <w:p w:rsidR="00023A24" w14:paraId="66B24189" w14:textId="77777777">
            <w:r>
              <w:t>5</w:t>
            </w:r>
          </w:p>
          <w:p w:rsidR="00023A24" w14:paraId="5F890AAC" w14:textId="77777777">
            <w:r>
              <w:t>6</w:t>
            </w:r>
          </w:p>
          <w:p w:rsidR="00023A24" w14:paraId="276B4386" w14:textId="77777777">
            <w:r>
              <w:t>7 – Very interested</w:t>
            </w:r>
          </w:p>
        </w:tc>
      </w:tr>
    </w:tbl>
    <w:p w:rsidR="00023A24" w:rsidP="00023A24" w14:paraId="7856854A" w14:textId="77777777"/>
    <w:p w:rsidR="00023A24" w:rsidP="00023A24" w14:paraId="2A446278" w14:textId="77777777">
      <w:r>
        <w:t xml:space="preserve">Please type a few words in the chat box about what you thought of the ad. [MODERATOR TO TYPE CONCEPT NUMBER INTO CHAT BOX PRIOR TO ANY RESPONSES] </w:t>
      </w:r>
    </w:p>
    <w:p w:rsidR="007448E0" w:rsidP="007B32CA" w14:paraId="1C824F5E" w14:textId="77777777"/>
    <w:p w:rsidR="007448E0" w:rsidP="007B32CA" w14:paraId="4E2B7E59" w14:textId="77777777">
      <w:r>
        <w:t>[</w:t>
      </w:r>
      <w:r w:rsidR="00023A24">
        <w:t>REPEAT FOR EACH ITEM</w:t>
      </w:r>
      <w:r>
        <w:t>]</w:t>
      </w:r>
    </w:p>
    <w:p w:rsidR="00023A24" w:rsidP="007B32CA" w14:paraId="759AF4D2" w14:textId="77777777"/>
    <w:p w:rsidR="00023A24" w:rsidP="007B32CA" w14:paraId="54AF09FC" w14:textId="77777777">
      <w:r>
        <w:t>[ONCE ALL ARE REVIEWED]</w:t>
      </w:r>
    </w:p>
    <w:p w:rsidR="00023A24" w:rsidP="007B32CA" w14:paraId="5A1EDF63" w14:textId="77777777"/>
    <w:p w:rsidR="00023A24" w:rsidP="007B32CA" w14:paraId="6D6CC6CF" w14:textId="77777777">
      <w:r>
        <w:t>Now please answer these questions again:</w:t>
      </w:r>
    </w:p>
    <w:p w:rsidR="00023A24" w:rsidP="007B32CA" w14:paraId="0113D7FB" w14:textId="77777777"/>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
      <w:tblGrid>
        <w:gridCol w:w="4672"/>
        <w:gridCol w:w="4672"/>
      </w:tblGrid>
      <w:tr w14:paraId="1ACA3FD5" w14:textId="77777777">
        <w:tblPrEx>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Ex>
        <w:tc>
          <w:tcPr>
            <w:tcW w:w="4672" w:type="dxa"/>
            <w:shd w:val="solid" w:color="000000" w:fill="FFFFFF"/>
          </w:tcPr>
          <w:p w:rsidR="00023A24" w:rsidRPr="006116A0" w14:paraId="7151777F" w14:textId="77777777">
            <w:pPr>
              <w:rPr>
                <w:b/>
                <w:bCs/>
              </w:rPr>
            </w:pPr>
            <w:r>
              <w:t xml:space="preserve">Survey </w:t>
            </w:r>
            <w:r w:rsidRPr="006116A0">
              <w:t>Question</w:t>
            </w:r>
            <w:r>
              <w:t>s</w:t>
            </w:r>
          </w:p>
        </w:tc>
        <w:tc>
          <w:tcPr>
            <w:tcW w:w="4672" w:type="dxa"/>
            <w:shd w:val="solid" w:color="000000" w:fill="FFFFFF"/>
          </w:tcPr>
          <w:p w:rsidR="00023A24" w:rsidRPr="006116A0" w14:paraId="5D622FA2" w14:textId="77777777">
            <w:pPr>
              <w:rPr>
                <w:b/>
                <w:bCs/>
              </w:rPr>
            </w:pPr>
            <w:r w:rsidRPr="006116A0">
              <w:t>Response Choices</w:t>
            </w:r>
          </w:p>
        </w:tc>
      </w:tr>
      <w:tr w14:paraId="00623557" w14:textId="77777777">
        <w:tblPrEx>
          <w:tblW w:w="0" w:type="auto"/>
          <w:tblLook w:val="04A0"/>
        </w:tblPrEx>
        <w:tc>
          <w:tcPr>
            <w:tcW w:w="4672" w:type="dxa"/>
            <w:shd w:val="clear" w:color="auto" w:fill="auto"/>
          </w:tcPr>
          <w:p w:rsidR="00023A24" w14:paraId="5BFF8A05" w14:textId="77777777">
            <w:r>
              <w:t>How important do you believe organ donation is?</w:t>
            </w:r>
          </w:p>
        </w:tc>
        <w:tc>
          <w:tcPr>
            <w:tcW w:w="4672" w:type="dxa"/>
            <w:shd w:val="clear" w:color="auto" w:fill="auto"/>
          </w:tcPr>
          <w:p w:rsidR="00023A24" w14:paraId="755ED222" w14:textId="77777777">
            <w:r>
              <w:t>1 – Not at all important</w:t>
            </w:r>
          </w:p>
          <w:p w:rsidR="00023A24" w14:paraId="51B046E8" w14:textId="77777777">
            <w:r>
              <w:t>2</w:t>
            </w:r>
          </w:p>
          <w:p w:rsidR="00023A24" w14:paraId="729D0320" w14:textId="77777777">
            <w:r>
              <w:t>3</w:t>
            </w:r>
          </w:p>
          <w:p w:rsidR="00023A24" w14:paraId="0C8DE275" w14:textId="77777777">
            <w:r>
              <w:t>4</w:t>
            </w:r>
          </w:p>
          <w:p w:rsidR="00023A24" w14:paraId="3A35517C" w14:textId="77777777">
            <w:r>
              <w:t>5</w:t>
            </w:r>
          </w:p>
          <w:p w:rsidR="00023A24" w14:paraId="2A83D79E" w14:textId="77777777">
            <w:r>
              <w:t>6</w:t>
            </w:r>
          </w:p>
          <w:p w:rsidR="00023A24" w14:paraId="1EF38C83" w14:textId="77777777">
            <w:r>
              <w:t>7 – Very important</w:t>
            </w:r>
          </w:p>
        </w:tc>
      </w:tr>
      <w:tr w14:paraId="282E06BC" w14:textId="77777777">
        <w:tblPrEx>
          <w:tblW w:w="0" w:type="auto"/>
          <w:tblLook w:val="04A0"/>
        </w:tblPrEx>
        <w:tc>
          <w:tcPr>
            <w:tcW w:w="4672" w:type="dxa"/>
            <w:shd w:val="clear" w:color="auto" w:fill="auto"/>
          </w:tcPr>
          <w:p w:rsidR="00023A24" w14:paraId="52A5037A" w14:textId="77777777">
            <w:r>
              <w:t>How likely are you to register as an organ donor in the next five years?</w:t>
            </w:r>
          </w:p>
        </w:tc>
        <w:tc>
          <w:tcPr>
            <w:tcW w:w="4672" w:type="dxa"/>
            <w:shd w:val="clear" w:color="auto" w:fill="auto"/>
          </w:tcPr>
          <w:p w:rsidR="00023A24" w14:paraId="1F8333FE" w14:textId="77777777">
            <w:r>
              <w:t>1 – Not at all likely</w:t>
            </w:r>
          </w:p>
          <w:p w:rsidR="00023A24" w14:paraId="076E62E1" w14:textId="77777777">
            <w:r>
              <w:t>2</w:t>
            </w:r>
          </w:p>
          <w:p w:rsidR="00023A24" w14:paraId="30D40FC8" w14:textId="77777777">
            <w:r>
              <w:t>3</w:t>
            </w:r>
          </w:p>
          <w:p w:rsidR="00023A24" w14:paraId="526E2E6B" w14:textId="77777777">
            <w:r>
              <w:t>4</w:t>
            </w:r>
          </w:p>
          <w:p w:rsidR="00023A24" w14:paraId="67F792A4" w14:textId="77777777">
            <w:r>
              <w:t>5</w:t>
            </w:r>
          </w:p>
          <w:p w:rsidR="00023A24" w14:paraId="1FC17A44" w14:textId="77777777">
            <w:r>
              <w:t>6</w:t>
            </w:r>
          </w:p>
          <w:p w:rsidR="00023A24" w14:paraId="5C7C50A1" w14:textId="77777777">
            <w:r>
              <w:t>7 – Very likely</w:t>
            </w:r>
          </w:p>
        </w:tc>
      </w:tr>
    </w:tbl>
    <w:p w:rsidR="00023A24" w:rsidP="007B32CA" w14:paraId="08C51066" w14:textId="77777777"/>
    <w:p w:rsidR="00E5144B" w:rsidP="007B32CA" w14:paraId="0B12D214" w14:textId="77777777"/>
    <w:p w:rsidR="00AA61EC" w:rsidRPr="007B32CA" w:rsidP="00AA61EC" w14:paraId="6C120581" w14:textId="77777777">
      <w:pPr>
        <w:rPr>
          <w:b/>
          <w:u w:val="single"/>
        </w:rPr>
      </w:pPr>
      <w:r w:rsidRPr="007B32CA">
        <w:rPr>
          <w:b/>
          <w:u w:val="single"/>
        </w:rPr>
        <w:t xml:space="preserve">Review </w:t>
      </w:r>
      <w:r>
        <w:rPr>
          <w:b/>
          <w:u w:val="single"/>
        </w:rPr>
        <w:t>M</w:t>
      </w:r>
      <w:r w:rsidRPr="007B32CA">
        <w:rPr>
          <w:b/>
          <w:u w:val="single"/>
        </w:rPr>
        <w:t>aterials</w:t>
      </w:r>
      <w:r>
        <w:rPr>
          <w:b/>
          <w:u w:val="single"/>
        </w:rPr>
        <w:t>: More Detailed Reactions (</w:t>
      </w:r>
      <w:r w:rsidR="001F71D0">
        <w:rPr>
          <w:b/>
          <w:u w:val="single"/>
        </w:rPr>
        <w:t>3</w:t>
      </w:r>
      <w:r>
        <w:rPr>
          <w:b/>
          <w:u w:val="single"/>
        </w:rPr>
        <w:t>0 minutes)</w:t>
      </w:r>
    </w:p>
    <w:p w:rsidR="00AA61EC" w:rsidP="00AA61EC" w14:paraId="0A6A2791" w14:textId="77777777"/>
    <w:p w:rsidR="00AA61EC" w:rsidP="00AA61EC" w14:paraId="257CA957" w14:textId="77777777">
      <w:r>
        <w:t>[</w:t>
      </w:r>
      <w:r w:rsidR="004361BF">
        <w:t>REPEAT FOR EACH</w:t>
      </w:r>
      <w:r w:rsidR="00E6747F">
        <w:t xml:space="preserve"> CONCEPT</w:t>
      </w:r>
      <w:r w:rsidR="004361BF">
        <w:t>. MATCH ORDER INITIALLY SHOWN</w:t>
      </w:r>
      <w:r>
        <w:t>.]</w:t>
      </w:r>
    </w:p>
    <w:p w:rsidR="00AA61EC" w:rsidP="00AA61EC" w14:paraId="3A7922E8" w14:textId="77777777"/>
    <w:p w:rsidR="00AA61EC" w:rsidP="00AA61EC" w14:paraId="543CEFE1" w14:textId="77777777">
      <w:r>
        <w:t>Let’s go through each of these items again in more depth now.</w:t>
      </w:r>
      <w:r w:rsidR="00974A36">
        <w:t xml:space="preserve"> We will talk about how you responded.</w:t>
      </w:r>
    </w:p>
    <w:p w:rsidR="00AA61EC" w:rsidP="00AA61EC" w14:paraId="40CB5D29" w14:textId="77777777"/>
    <w:p w:rsidR="009E740A" w:rsidP="00480BC2" w14:paraId="54C1C03D" w14:textId="77777777">
      <w:pPr>
        <w:numPr>
          <w:ilvl w:val="0"/>
          <w:numId w:val="3"/>
        </w:numPr>
      </w:pPr>
      <w:r>
        <w:t xml:space="preserve">What are your reactions to this </w:t>
      </w:r>
      <w:r w:rsidR="00E6747F">
        <w:t>concept</w:t>
      </w:r>
      <w:r>
        <w:t xml:space="preserve">? Why? </w:t>
      </w:r>
    </w:p>
    <w:p w:rsidR="009E740A" w:rsidP="009E740A" w14:paraId="27F8D5E7" w14:textId="77777777">
      <w:pPr>
        <w:ind w:left="1080"/>
      </w:pPr>
    </w:p>
    <w:p w:rsidR="009E740A" w:rsidP="00480BC2" w14:paraId="1032CE6C" w14:textId="77777777">
      <w:pPr>
        <w:numPr>
          <w:ilvl w:val="0"/>
          <w:numId w:val="3"/>
        </w:numPr>
      </w:pPr>
      <w:r>
        <w:t>What’s appealing? What got your attention? [MARK ON SCREEN]</w:t>
      </w:r>
    </w:p>
    <w:p w:rsidR="009E740A" w:rsidP="009E740A" w14:paraId="0825AE00" w14:textId="77777777"/>
    <w:p w:rsidR="009E740A" w:rsidP="00480BC2" w14:paraId="2890E249" w14:textId="77777777">
      <w:pPr>
        <w:numPr>
          <w:ilvl w:val="0"/>
          <w:numId w:val="3"/>
        </w:numPr>
      </w:pPr>
      <w:r>
        <w:t xml:space="preserve">In your own words, what is the main message? </w:t>
      </w:r>
    </w:p>
    <w:p w:rsidR="009E740A" w:rsidP="009E740A" w14:paraId="5945CB68" w14:textId="77777777">
      <w:pPr>
        <w:pStyle w:val="ListParagraph"/>
      </w:pPr>
    </w:p>
    <w:p w:rsidR="009E740A" w:rsidP="00480BC2" w14:paraId="65993A28" w14:textId="77777777">
      <w:pPr>
        <w:numPr>
          <w:ilvl w:val="0"/>
          <w:numId w:val="3"/>
        </w:numPr>
      </w:pPr>
      <w:r>
        <w:t xml:space="preserve">Did this </w:t>
      </w:r>
      <w:r w:rsidR="00E6747F">
        <w:t xml:space="preserve">concept </w:t>
      </w:r>
      <w:r>
        <w:t>feel personally relevant to you? Do you think you would pay attention to it if you saw it?</w:t>
      </w:r>
    </w:p>
    <w:p w:rsidR="009E740A" w:rsidP="009E740A" w14:paraId="42590784" w14:textId="77777777">
      <w:pPr>
        <w:pStyle w:val="ListParagraph"/>
      </w:pPr>
    </w:p>
    <w:p w:rsidR="009E740A" w:rsidP="00480BC2" w14:paraId="6C823DE0" w14:textId="77777777">
      <w:pPr>
        <w:numPr>
          <w:ilvl w:val="0"/>
          <w:numId w:val="3"/>
        </w:numPr>
      </w:pPr>
      <w:r>
        <w:t>How does this concept impact your interest in organ donation? Why?</w:t>
      </w:r>
    </w:p>
    <w:p w:rsidR="009E740A" w:rsidP="009E740A" w14:paraId="5B8C9BEE" w14:textId="77777777"/>
    <w:p w:rsidR="009E740A" w:rsidP="00480BC2" w14:paraId="3C46E67B" w14:textId="77777777">
      <w:pPr>
        <w:numPr>
          <w:ilvl w:val="0"/>
          <w:numId w:val="3"/>
        </w:numPr>
      </w:pPr>
      <w:r>
        <w:t>What could be improved? Is there anything about it that doesn’t work for you?</w:t>
      </w:r>
    </w:p>
    <w:p w:rsidR="009E740A" w:rsidP="009E740A" w14:paraId="0704E18A" w14:textId="77777777"/>
    <w:p w:rsidR="009E740A" w:rsidP="00480BC2" w14:paraId="614D3157" w14:textId="77777777">
      <w:pPr>
        <w:numPr>
          <w:ilvl w:val="0"/>
          <w:numId w:val="3"/>
        </w:numPr>
      </w:pPr>
      <w:r>
        <w:t>[BRIEFLY REVIEW SURVEY RESULTS AND PROBE ON ANYTHING NOT PREVIOUSLY DISCUSSED]</w:t>
      </w:r>
    </w:p>
    <w:p w:rsidR="009E740A" w:rsidP="009E740A" w14:paraId="696AB803" w14:textId="77777777">
      <w:pPr>
        <w:numPr>
          <w:ilvl w:val="1"/>
          <w:numId w:val="27"/>
        </w:numPr>
      </w:pPr>
      <w:r>
        <w:t>Attention</w:t>
      </w:r>
    </w:p>
    <w:p w:rsidR="009E740A" w:rsidP="009E740A" w14:paraId="3E222A06" w14:textId="77777777">
      <w:pPr>
        <w:numPr>
          <w:ilvl w:val="1"/>
          <w:numId w:val="27"/>
        </w:numPr>
      </w:pPr>
      <w:r>
        <w:t>Clarity</w:t>
      </w:r>
    </w:p>
    <w:p w:rsidR="009E740A" w:rsidP="009E740A" w14:paraId="3FB30757" w14:textId="77777777">
      <w:pPr>
        <w:numPr>
          <w:ilvl w:val="1"/>
          <w:numId w:val="27"/>
        </w:numPr>
      </w:pPr>
      <w:r>
        <w:t>Interest to learn more</w:t>
      </w:r>
    </w:p>
    <w:p w:rsidR="009E740A" w:rsidP="009E740A" w14:paraId="522D624E" w14:textId="77777777"/>
    <w:p w:rsidR="009E740A" w:rsidP="009E740A" w14:paraId="3221320A" w14:textId="77777777">
      <w:r>
        <w:t>[REPEAT FOR EACH CONCEPT]</w:t>
      </w:r>
    </w:p>
    <w:p w:rsidR="009E740A" w:rsidP="009E740A" w14:paraId="3E896C18" w14:textId="77777777"/>
    <w:p w:rsidR="00CD6941" w:rsidRPr="007B32CA" w:rsidP="00CD6941" w14:paraId="3904B2FB" w14:textId="77777777">
      <w:pPr>
        <w:rPr>
          <w:b/>
          <w:u w:val="single"/>
        </w:rPr>
      </w:pPr>
      <w:r>
        <w:rPr>
          <w:b/>
          <w:u w:val="single"/>
        </w:rPr>
        <w:t>Discuss</w:t>
      </w:r>
      <w:r w:rsidRPr="007B32CA">
        <w:rPr>
          <w:b/>
          <w:u w:val="single"/>
        </w:rPr>
        <w:t xml:space="preserve"> </w:t>
      </w:r>
      <w:r>
        <w:rPr>
          <w:b/>
          <w:u w:val="single"/>
        </w:rPr>
        <w:t>M</w:t>
      </w:r>
      <w:r w:rsidRPr="007B32CA">
        <w:rPr>
          <w:b/>
          <w:u w:val="single"/>
        </w:rPr>
        <w:t>aterials</w:t>
      </w:r>
      <w:r>
        <w:rPr>
          <w:b/>
          <w:u w:val="single"/>
        </w:rPr>
        <w:t xml:space="preserve"> (</w:t>
      </w:r>
      <w:r w:rsidR="00663F1E">
        <w:rPr>
          <w:b/>
          <w:u w:val="single"/>
        </w:rPr>
        <w:t>2</w:t>
      </w:r>
      <w:r>
        <w:rPr>
          <w:b/>
          <w:u w:val="single"/>
        </w:rPr>
        <w:t>0 minutes)</w:t>
      </w:r>
    </w:p>
    <w:p w:rsidR="00CD6941" w:rsidP="00CD6941" w14:paraId="04530DFF" w14:textId="77777777"/>
    <w:p w:rsidR="00E5144B" w:rsidP="007B32CA" w14:paraId="014C95B4" w14:textId="77777777">
      <w:r>
        <w:t xml:space="preserve">Great. Now you have seen </w:t>
      </w:r>
      <w:r w:rsidR="001A2BEF">
        <w:t>several</w:t>
      </w:r>
      <w:r>
        <w:t xml:space="preserve"> different </w:t>
      </w:r>
      <w:r w:rsidR="00CD6941">
        <w:t>materials</w:t>
      </w:r>
      <w:r>
        <w:t xml:space="preserve"> on organ donation. </w:t>
      </w:r>
      <w:r w:rsidR="00FD3DB4">
        <w:t xml:space="preserve">Let’s talk about them as a group. </w:t>
      </w:r>
      <w:r w:rsidR="001F71D0">
        <w:t>[SHOW ALL ON SCREEN]</w:t>
      </w:r>
    </w:p>
    <w:p w:rsidR="00E5144B" w:rsidP="007B32CA" w14:paraId="7217D85B" w14:textId="77777777"/>
    <w:p w:rsidR="00C54E4A" w:rsidP="00480BC2" w14:paraId="17D3FD38" w14:textId="77777777">
      <w:pPr>
        <w:numPr>
          <w:ilvl w:val="0"/>
          <w:numId w:val="3"/>
        </w:numPr>
      </w:pPr>
      <w:r>
        <w:t xml:space="preserve">Which </w:t>
      </w:r>
      <w:r w:rsidR="00E6747F">
        <w:t>concept</w:t>
      </w:r>
      <w:r>
        <w:t xml:space="preserve"> most speaks to you? Which do you find most motivating? Why?</w:t>
      </w:r>
    </w:p>
    <w:p w:rsidR="00C54E4A" w:rsidP="00C54E4A" w14:paraId="3AA60A69" w14:textId="77777777">
      <w:pPr>
        <w:ind w:left="1080"/>
      </w:pPr>
    </w:p>
    <w:p w:rsidR="004361BF" w:rsidP="004361BF" w14:paraId="0EEA3969" w14:textId="77777777">
      <w:pPr>
        <w:numPr>
          <w:ilvl w:val="0"/>
          <w:numId w:val="3"/>
        </w:numPr>
      </w:pPr>
      <w:r>
        <w:t>What stood out for you as you reviewed all the materials? What was the most helpful or useful information you saw in these materials?</w:t>
      </w:r>
    </w:p>
    <w:p w:rsidR="004361BF" w:rsidP="00480BC2" w14:paraId="4AA92DC3" w14:textId="77777777"/>
    <w:p w:rsidR="00C54E4A" w:rsidP="00480BC2" w14:paraId="574D69A8" w14:textId="77777777">
      <w:pPr>
        <w:numPr>
          <w:ilvl w:val="0"/>
          <w:numId w:val="3"/>
        </w:numPr>
      </w:pPr>
      <w:r>
        <w:t>After seeing these materials, would you want to learn more about organ donation? Why or why not?</w:t>
      </w:r>
    </w:p>
    <w:p w:rsidR="004361BF" w:rsidP="00480BC2" w14:paraId="4FDB2760" w14:textId="77777777"/>
    <w:p w:rsidR="004361BF" w:rsidP="004361BF" w14:paraId="25826372" w14:textId="77777777">
      <w:pPr>
        <w:numPr>
          <w:ilvl w:val="0"/>
          <w:numId w:val="3"/>
        </w:numPr>
      </w:pPr>
      <w:r>
        <w:t xml:space="preserve">How did these </w:t>
      </w:r>
      <w:r w:rsidR="00E6747F">
        <w:t>concepts</w:t>
      </w:r>
      <w:r>
        <w:t xml:space="preserve"> impact how important you think organ donation is? </w:t>
      </w:r>
    </w:p>
    <w:p w:rsidR="004361BF" w:rsidP="00480BC2" w14:paraId="162DD087" w14:textId="77777777">
      <w:pPr>
        <w:numPr>
          <w:ilvl w:val="1"/>
          <w:numId w:val="3"/>
        </w:numPr>
      </w:pPr>
      <w:r>
        <w:t>How did they impact how likely you are to consider becoming a donor? Why?</w:t>
      </w:r>
    </w:p>
    <w:p w:rsidR="001F71D0" w:rsidP="001F71D0" w14:paraId="76A582C9" w14:textId="77777777"/>
    <w:p w:rsidR="00F85F2D" w:rsidP="00AA61EC" w14:paraId="46975E9E" w14:textId="77777777">
      <w:pPr>
        <w:numPr>
          <w:ilvl w:val="0"/>
          <w:numId w:val="3"/>
        </w:numPr>
      </w:pPr>
      <w:r>
        <w:t xml:space="preserve">Do you think </w:t>
      </w:r>
      <w:r w:rsidR="004675C9">
        <w:t xml:space="preserve">you are likely to do anything different related to organ donation </w:t>
      </w:r>
      <w:r w:rsidR="004675C9">
        <w:t>as a result of</w:t>
      </w:r>
      <w:r w:rsidR="004675C9">
        <w:t xml:space="preserve"> seeing these materials? Why or why not?</w:t>
      </w:r>
    </w:p>
    <w:p w:rsidR="009F7EDD" w:rsidP="009F7EDD" w14:paraId="3815A825" w14:textId="77777777">
      <w:pPr>
        <w:pStyle w:val="ListParagraph"/>
      </w:pPr>
    </w:p>
    <w:p w:rsidR="00AB53AE" w:rsidP="00FD20FD" w14:paraId="31E057A1" w14:textId="77777777">
      <w:pPr>
        <w:numPr>
          <w:ilvl w:val="0"/>
          <w:numId w:val="3"/>
        </w:numPr>
      </w:pPr>
      <w:r>
        <w:t xml:space="preserve">If you </w:t>
      </w:r>
      <w:r w:rsidR="00CD6941">
        <w:t>wanted</w:t>
      </w:r>
      <w:r>
        <w:t xml:space="preserve"> to become a registered organ donor, what else would you need to know?</w:t>
      </w:r>
      <w:r w:rsidR="00634DE2">
        <w:t xml:space="preserve"> </w:t>
      </w:r>
    </w:p>
    <w:p w:rsidR="001F71D0" w:rsidP="001F71D0" w14:paraId="068E7A35" w14:textId="77777777"/>
    <w:p w:rsidR="00663F1E" w:rsidP="00663F1E" w14:paraId="22F2F801" w14:textId="77777777">
      <w:pPr>
        <w:numPr>
          <w:ilvl w:val="0"/>
          <w:numId w:val="3"/>
        </w:numPr>
      </w:pPr>
      <w:r>
        <w:t xml:space="preserve">Please take a moment and </w:t>
      </w:r>
      <w:r w:rsidR="001F71D0">
        <w:t xml:space="preserve">type </w:t>
      </w:r>
      <w:r>
        <w:t xml:space="preserve">what the #1 reason would be to be an organ donor. [ALL </w:t>
      </w:r>
      <w:r w:rsidR="001F71D0">
        <w:t>TYPE ANSWER TO QUESTION</w:t>
      </w:r>
      <w:r w:rsidR="009E740A">
        <w:t xml:space="preserve"> IN CHAT BOX</w:t>
      </w:r>
      <w:r>
        <w:t xml:space="preserve">] </w:t>
      </w:r>
    </w:p>
    <w:p w:rsidR="00663F1E" w:rsidP="00663F1E" w14:paraId="5E211368" w14:textId="77777777">
      <w:pPr>
        <w:numPr>
          <w:ilvl w:val="1"/>
          <w:numId w:val="3"/>
        </w:numPr>
      </w:pPr>
      <w:r>
        <w:t>Was there anything in these materials that addressed that?</w:t>
      </w:r>
    </w:p>
    <w:p w:rsidR="00663F1E" w:rsidP="00663F1E" w14:paraId="35F25CD7" w14:textId="77777777">
      <w:pPr>
        <w:pStyle w:val="ListParagraph"/>
      </w:pPr>
    </w:p>
    <w:p w:rsidR="00663F1E" w:rsidP="00AA61EC" w14:paraId="2DE078B3" w14:textId="77777777">
      <w:pPr>
        <w:numPr>
          <w:ilvl w:val="0"/>
          <w:numId w:val="3"/>
        </w:numPr>
      </w:pPr>
      <w:r>
        <w:t xml:space="preserve">Please take a moment and </w:t>
      </w:r>
      <w:r w:rsidR="001F71D0">
        <w:t xml:space="preserve">type </w:t>
      </w:r>
      <w:r>
        <w:t xml:space="preserve">what the #1 reason not to be an organ donor would be. [ALL </w:t>
      </w:r>
      <w:r w:rsidR="001F71D0">
        <w:t>TYPE ANSWER TO QUESTION</w:t>
      </w:r>
      <w:r w:rsidR="009E740A">
        <w:t xml:space="preserve"> IN CHAT BOX</w:t>
      </w:r>
      <w:r>
        <w:t>]</w:t>
      </w:r>
    </w:p>
    <w:p w:rsidR="00663F1E" w:rsidP="00663F1E" w14:paraId="178347A4" w14:textId="77777777">
      <w:pPr>
        <w:numPr>
          <w:ilvl w:val="1"/>
          <w:numId w:val="3"/>
        </w:numPr>
      </w:pPr>
      <w:r>
        <w:t>Was there anything in these materials that addressed that?</w:t>
      </w:r>
    </w:p>
    <w:p w:rsidR="00F85F2D" w:rsidP="007B32CA" w14:paraId="2260258A" w14:textId="77777777"/>
    <w:p w:rsidR="006007A0" w:rsidP="006007A0" w14:paraId="5D8CD322" w14:textId="77777777">
      <w:pPr>
        <w:numPr>
          <w:ilvl w:val="0"/>
          <w:numId w:val="3"/>
        </w:numPr>
      </w:pPr>
      <w:r>
        <w:t xml:space="preserve">These materials are designed specifically to encourage </w:t>
      </w:r>
      <w:r w:rsidR="00E6747F">
        <w:t xml:space="preserve">people of color </w:t>
      </w:r>
      <w:r>
        <w:t>to learn more about and to consider registering as organ donors.</w:t>
      </w:r>
    </w:p>
    <w:p w:rsidR="006007A0" w:rsidP="006007A0" w14:paraId="7E8C9B6F" w14:textId="77777777">
      <w:pPr>
        <w:numPr>
          <w:ilvl w:val="1"/>
          <w:numId w:val="3"/>
        </w:numPr>
      </w:pPr>
      <w:r>
        <w:t>Do these materials seem appropriate for a diverse audience? Why or why not?</w:t>
      </w:r>
    </w:p>
    <w:p w:rsidR="006007A0" w:rsidP="006007A0" w14:paraId="7333FA97" w14:textId="77777777">
      <w:pPr>
        <w:numPr>
          <w:ilvl w:val="1"/>
          <w:numId w:val="3"/>
        </w:numPr>
      </w:pPr>
      <w:r>
        <w:t>Are there any issues</w:t>
      </w:r>
      <w:r w:rsidR="00584F8B">
        <w:t>, in particular,</w:t>
      </w:r>
      <w:r>
        <w:t xml:space="preserve"> you</w:t>
      </w:r>
      <w:r>
        <w:t xml:space="preserve"> think these materials need to address?</w:t>
      </w:r>
    </w:p>
    <w:p w:rsidR="006007A0" w:rsidP="006007A0" w14:paraId="2C216A11" w14:textId="77777777">
      <w:pPr>
        <w:numPr>
          <w:ilvl w:val="1"/>
          <w:numId w:val="3"/>
        </w:numPr>
      </w:pPr>
      <w:r>
        <w:t>Do you have any advice on how to encourage minority audiences to learn more about this topic?</w:t>
      </w:r>
    </w:p>
    <w:p w:rsidR="006007A0" w:rsidP="007B32CA" w14:paraId="18EEE7B8" w14:textId="77777777"/>
    <w:p w:rsidR="007B32CA" w:rsidRPr="007B32CA" w:rsidP="007B32CA" w14:paraId="203C33A5" w14:textId="77777777">
      <w:pPr>
        <w:rPr>
          <w:b/>
          <w:u w:val="single"/>
        </w:rPr>
      </w:pPr>
      <w:r w:rsidRPr="007B32CA">
        <w:rPr>
          <w:b/>
          <w:u w:val="single"/>
        </w:rPr>
        <w:t>Closing Comments</w:t>
      </w:r>
      <w:r>
        <w:rPr>
          <w:b/>
          <w:u w:val="single"/>
        </w:rPr>
        <w:t xml:space="preserve"> (5 minutes)</w:t>
      </w:r>
    </w:p>
    <w:p w:rsidR="007B32CA" w:rsidP="007B32CA" w14:paraId="40960474" w14:textId="77777777"/>
    <w:p w:rsidR="007B32CA" w:rsidP="007B32CA" w14:paraId="5635A2DE" w14:textId="77777777">
      <w:r>
        <w:t>This has been a great discussion.</w:t>
      </w:r>
    </w:p>
    <w:p w:rsidR="00186D07" w:rsidP="007B32CA" w14:paraId="62B5F87C" w14:textId="77777777"/>
    <w:p w:rsidR="00186D07" w:rsidP="00AA61EC" w14:paraId="7A0AA514" w14:textId="77777777">
      <w:pPr>
        <w:numPr>
          <w:ilvl w:val="0"/>
          <w:numId w:val="3"/>
        </w:numPr>
      </w:pPr>
      <w:r>
        <w:t>D</w:t>
      </w:r>
      <w:r>
        <w:t>o you have any other thoughts, comments, or questions on this topic?</w:t>
      </w:r>
    </w:p>
    <w:p w:rsidR="00186D07" w:rsidP="007B32CA" w14:paraId="056BF006" w14:textId="77777777"/>
    <w:p w:rsidR="004675C9" w:rsidP="004675C9" w14:paraId="18E3BE1F" w14:textId="77777777">
      <w:r>
        <w:t xml:space="preserve">Thank you so much. </w:t>
      </w:r>
      <w:r w:rsidRPr="001963D3">
        <w:t xml:space="preserve">I am working for </w:t>
      </w:r>
      <w:r>
        <w:t>a government agency called the Health Resources and Services Administration</w:t>
      </w:r>
      <w:r w:rsidRPr="001963D3">
        <w:t xml:space="preserve">. </w:t>
      </w:r>
      <w:r>
        <w:t>This agency encourages people to register to become organ donors. We will use this feedback to improve the materials they develop on this topic. For more information, please visit organdonor.gov.</w:t>
      </w:r>
    </w:p>
    <w:p w:rsidR="007850E4" w:rsidP="004675C9" w14:paraId="7401579E" w14:textId="77777777"/>
    <w:p w:rsidR="007850E4" w:rsidP="007850E4" w14:paraId="728B369D" w14:textId="77777777">
      <w:r>
        <w:t>I am required to read the following statement:</w:t>
      </w:r>
    </w:p>
    <w:p w:rsidR="007850E4" w:rsidP="007850E4" w14:paraId="61BB2CBB" w14:textId="77777777">
      <w:r>
        <w:t xml:space="preserve">The purpose of this collection is to obtain feedback from customers and potential customers related to the HRSA Division of Transplantation’s (DoT) outreach materials on organ donation and transplantation for minority audiences.  The results of this collection will enable HRSA DoT to appropriately address the unique information needs of minorities in its communication materials and outreach efforts.  An agency may not conduct or sponsor, and a person is not required to respond to, a collection of information unless it displays a currently valid OMB control number.  The OMB control number for this information collection is </w:t>
      </w:r>
      <w:r w:rsidRPr="00480BC2">
        <w:rPr>
          <w:highlight w:val="yellow"/>
        </w:rPr>
        <w:t>0915-0212</w:t>
      </w:r>
      <w:r>
        <w:t xml:space="preserve">, and it is valid until </w:t>
      </w:r>
      <w:r w:rsidRPr="00480BC2">
        <w:rPr>
          <w:highlight w:val="yellow"/>
        </w:rPr>
        <w:t>07/03/2021</w:t>
      </w:r>
      <w:r>
        <w:t xml:space="preserve">.  This information collection is voluntary.  All information obtained will be used by </w:t>
      </w:r>
      <w:r>
        <w:t>HRSA DoT, and</w:t>
      </w:r>
      <w:r>
        <w:t xml:space="preserve"> will not be shared with the public.  Public reporting burden for this collection of information is estimated to average 1.75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5" w:history="1">
        <w:r w:rsidRPr="00A71861">
          <w:rPr>
            <w:rStyle w:val="Hyperlink"/>
          </w:rPr>
          <w:t>paperwork@hrsa.gov</w:t>
        </w:r>
      </w:hyperlink>
      <w:r>
        <w:t>.</w:t>
      </w:r>
    </w:p>
    <w:p w:rsidR="004675C9" w:rsidP="004675C9" w14:paraId="64AFD9F9" w14:textId="77777777"/>
    <w:p w:rsidR="00BC2A2B" w:rsidRPr="00BC2A2B" w:rsidP="00BC2A2B" w14:paraId="494A0FB5" w14:textId="77777777">
      <w:r>
        <w:t xml:space="preserve">This completes our discussion. </w:t>
      </w:r>
    </w:p>
    <w:p w:rsidR="00BC2A2B" w:rsidP="00266F53" w14:paraId="39495BF6" w14:textId="77777777">
      <w:pPr>
        <w:jc w:val="center"/>
        <w:rPr>
          <w:b/>
        </w:rPr>
      </w:pPr>
    </w:p>
    <w:p w:rsidR="007075E1" w:rsidP="00BC2A2B" w14:paraId="4E59B19A" w14:textId="77777777">
      <w:r w:rsidRPr="00836CDD">
        <w:rPr>
          <w:b/>
        </w:rPr>
        <w:t xml:space="preserve">Thank you again for your </w:t>
      </w:r>
      <w:r w:rsidR="00663F1E">
        <w:rPr>
          <w:b/>
        </w:rPr>
        <w:t>help with this important project</w:t>
      </w:r>
      <w:r w:rsidRPr="00836CDD">
        <w:rPr>
          <w:b/>
        </w:rPr>
        <w:t>!</w:t>
      </w:r>
    </w:p>
    <w:sectPr w:rsidSect="007B32CA">
      <w:headerReference w:type="default" r:id="rId16"/>
      <w:footerReference w:type="even" r:id="rId17"/>
      <w:footerReference w:type="default" r:id="rId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1E5C" w:rsidP="00A634EE" w14:paraId="64064DCF"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381E5C" w:rsidP="007B32CA" w14:paraId="60E3EB85"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3D85" w:rsidP="00584F8B" w14:paraId="00321A4D" w14:textId="77777777">
    <w:pPr>
      <w:pStyle w:val="Footer"/>
      <w:jc w:val="right"/>
    </w:pPr>
    <w:r>
      <w:fldChar w:fldCharType="begin"/>
    </w:r>
    <w:r>
      <w:instrText xml:space="preserve"> PAGE   \* MERGEFORMAT </w:instrText>
    </w:r>
    <w:r>
      <w:fldChar w:fldCharType="separate"/>
    </w:r>
    <w:r w:rsidR="008A0A28">
      <w:rPr>
        <w:noProof/>
      </w:rPr>
      <w:t>1</w:t>
    </w:r>
    <w:r>
      <w:rPr>
        <w:noProof/>
      </w:rPr>
      <w:fldChar w:fldCharType="end"/>
    </w:r>
  </w:p>
  <w:p w:rsidR="00381E5C" w:rsidP="007B32CA" w14:paraId="1D27B884" w14:textId="77777777">
    <w:pPr>
      <w:pStyle w:val="Footer"/>
      <w:ind w:right="360"/>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970A2" w:rsidRPr="00205339" w:rsidP="00F970A2" w14:paraId="591672DF" w14:textId="77777777">
    <w:pPr>
      <w:pStyle w:val="Header"/>
      <w:jc w:val="right"/>
    </w:pPr>
    <w:r w:rsidRPr="00205339">
      <w:t>O</w:t>
    </w:r>
    <w:r w:rsidR="00715F13">
      <w:t xml:space="preserve">MB No. </w:t>
    </w:r>
    <w:r w:rsidRPr="007850E4" w:rsidR="00715F13">
      <w:rPr>
        <w:highlight w:val="yellow"/>
      </w:rPr>
      <w:t>0915-0212</w:t>
    </w:r>
    <w:r w:rsidRPr="007850E4">
      <w:rPr>
        <w:highlight w:val="yellow"/>
      </w:rPr>
      <w:t xml:space="preserve"> Exp. Date 07/3/2021</w:t>
    </w:r>
  </w:p>
  <w:p w:rsidR="00F970A2" w:rsidP="00F970A2" w14:paraId="4D41BCB6" w14:textId="7777777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083842"/>
    <w:multiLevelType w:val="hybridMultilevel"/>
    <w:tmpl w:val="3D821A2E"/>
    <w:lvl w:ilvl="0">
      <w:start w:val="1"/>
      <w:numFmt w:val="decimal"/>
      <w:lvlText w:val="%1."/>
      <w:lvlJc w:val="left"/>
      <w:pPr>
        <w:tabs>
          <w:tab w:val="num" w:pos="1080"/>
        </w:tabs>
        <w:ind w:left="1080" w:hanging="360"/>
      </w:pPr>
      <w:rPr>
        <w:rFonts w:hint="default"/>
        <w:b w:val="0"/>
        <w:u w:val="none"/>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88A4E53"/>
    <w:multiLevelType w:val="hybridMultilevel"/>
    <w:tmpl w:val="DDA829D0"/>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1B1D6F06"/>
    <w:multiLevelType w:val="hybridMultilevel"/>
    <w:tmpl w:val="F6EED03C"/>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243429C7"/>
    <w:multiLevelType w:val="hybridMultilevel"/>
    <w:tmpl w:val="F772937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27D30F98"/>
    <w:multiLevelType w:val="hybridMultilevel"/>
    <w:tmpl w:val="46ACBAE2"/>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2B3A1D00"/>
    <w:multiLevelType w:val="hybridMultilevel"/>
    <w:tmpl w:val="A33E0A5A"/>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30904755"/>
    <w:multiLevelType w:val="hybridMultilevel"/>
    <w:tmpl w:val="B07063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38C30A7"/>
    <w:multiLevelType w:val="hybridMultilevel"/>
    <w:tmpl w:val="43129EE6"/>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39AB238E"/>
    <w:multiLevelType w:val="hybridMultilevel"/>
    <w:tmpl w:val="50D21EF6"/>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3C862522"/>
    <w:multiLevelType w:val="hybridMultilevel"/>
    <w:tmpl w:val="28522740"/>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40BB0D4F"/>
    <w:multiLevelType w:val="hybridMultilevel"/>
    <w:tmpl w:val="6B561E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3EC057D"/>
    <w:multiLevelType w:val="hybridMultilevel"/>
    <w:tmpl w:val="8230D93A"/>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488C6C83"/>
    <w:multiLevelType w:val="hybridMultilevel"/>
    <w:tmpl w:val="5E9AC76C"/>
    <w:lvl w:ilvl="0">
      <w:start w:val="1"/>
      <w:numFmt w:val="decimal"/>
      <w:lvlText w:val="%1."/>
      <w:lvlJc w:val="left"/>
      <w:pPr>
        <w:tabs>
          <w:tab w:val="num" w:pos="990"/>
        </w:tabs>
        <w:ind w:left="990" w:hanging="360"/>
      </w:pPr>
      <w:rPr>
        <w:rFonts w:hint="default"/>
        <w:b w:val="0"/>
        <w:u w:val="no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DD955EB"/>
    <w:multiLevelType w:val="hybridMultilevel"/>
    <w:tmpl w:val="3C90B844"/>
    <w:lvl w:ilvl="0">
      <w:start w:val="1"/>
      <w:numFmt w:val="decimal"/>
      <w:lvlText w:val="%1."/>
      <w:lvlJc w:val="left"/>
      <w:pPr>
        <w:tabs>
          <w:tab w:val="num" w:pos="1080"/>
        </w:tabs>
        <w:ind w:left="1080" w:hanging="360"/>
      </w:pPr>
      <w:rPr>
        <w:rFonts w:hint="default"/>
        <w:b w:val="0"/>
        <w:u w:val="none"/>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4E7F1DB4"/>
    <w:multiLevelType w:val="hybridMultilevel"/>
    <w:tmpl w:val="FC4EF844"/>
    <w:lvl w:ilvl="0">
      <w:start w:val="1"/>
      <w:numFmt w:val="decimal"/>
      <w:lvlText w:val="%1."/>
      <w:lvlJc w:val="left"/>
      <w:pPr>
        <w:tabs>
          <w:tab w:val="num" w:pos="1080"/>
        </w:tabs>
        <w:ind w:left="1080" w:hanging="360"/>
      </w:pPr>
      <w:rPr>
        <w:rFonts w:hint="default"/>
        <w:b w:val="0"/>
        <w:u w:val="no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3E000C7"/>
    <w:multiLevelType w:val="hybridMultilevel"/>
    <w:tmpl w:val="1868CA5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57C43D7D"/>
    <w:multiLevelType w:val="hybridMultilevel"/>
    <w:tmpl w:val="44B0637C"/>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5A303611"/>
    <w:multiLevelType w:val="hybridMultilevel"/>
    <w:tmpl w:val="3D821A2E"/>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5F2A13FB"/>
    <w:multiLevelType w:val="multilevel"/>
    <w:tmpl w:val="F48AE538"/>
    <w:lvl w:ilvl="0">
      <w:start w:val="1"/>
      <w:numFmt w:val="decimal"/>
      <w:lvlText w:val="%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629D5C40"/>
    <w:multiLevelType w:val="hybridMultilevel"/>
    <w:tmpl w:val="22EAF048"/>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66412500"/>
    <w:multiLevelType w:val="hybridMultilevel"/>
    <w:tmpl w:val="F48AE538"/>
    <w:lvl w:ilvl="0">
      <w:start w:val="1"/>
      <w:numFmt w:val="decimal"/>
      <w:lvlText w:val="%1."/>
      <w:lvlJc w:val="left"/>
      <w:pPr>
        <w:tabs>
          <w:tab w:val="num" w:pos="1440"/>
        </w:tabs>
        <w:ind w:left="144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nsid w:val="736776BA"/>
    <w:multiLevelType w:val="hybridMultilevel"/>
    <w:tmpl w:val="44B0637C"/>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nsid w:val="780E7831"/>
    <w:multiLevelType w:val="hybridMultilevel"/>
    <w:tmpl w:val="15BC0CF0"/>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nsid w:val="789A7AB6"/>
    <w:multiLevelType w:val="multilevel"/>
    <w:tmpl w:val="33E8ABE2"/>
    <w:lvl w:ilvl="0">
      <w:start w:val="1"/>
      <w:numFmt w:val="decimal"/>
      <w:lvlText w:val="%1."/>
      <w:lvlJc w:val="left"/>
      <w:pPr>
        <w:tabs>
          <w:tab w:val="num" w:pos="1440"/>
        </w:tabs>
        <w:ind w:left="144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nsid w:val="7A4D3201"/>
    <w:multiLevelType w:val="hybridMultilevel"/>
    <w:tmpl w:val="D06C7612"/>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nsid w:val="7D463E77"/>
    <w:multiLevelType w:val="hybridMultilevel"/>
    <w:tmpl w:val="44B0637C"/>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nsid w:val="7D6D0014"/>
    <w:multiLevelType w:val="hybridMultilevel"/>
    <w:tmpl w:val="C7C0BA58"/>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819274036">
    <w:abstractNumId w:val="3"/>
  </w:num>
  <w:num w:numId="2" w16cid:durableId="14115150">
    <w:abstractNumId w:val="15"/>
  </w:num>
  <w:num w:numId="3" w16cid:durableId="1159495141">
    <w:abstractNumId w:val="13"/>
  </w:num>
  <w:num w:numId="4" w16cid:durableId="415589699">
    <w:abstractNumId w:val="24"/>
  </w:num>
  <w:num w:numId="5" w16cid:durableId="2101368686">
    <w:abstractNumId w:val="20"/>
  </w:num>
  <w:num w:numId="6" w16cid:durableId="1534803750">
    <w:abstractNumId w:val="23"/>
  </w:num>
  <w:num w:numId="7" w16cid:durableId="1265042771">
    <w:abstractNumId w:val="18"/>
  </w:num>
  <w:num w:numId="8" w16cid:durableId="11348790">
    <w:abstractNumId w:val="5"/>
  </w:num>
  <w:num w:numId="9" w16cid:durableId="1953048664">
    <w:abstractNumId w:val="11"/>
  </w:num>
  <w:num w:numId="10" w16cid:durableId="1955359078">
    <w:abstractNumId w:val="10"/>
    <w:lvlOverride w:ilvl="0"/>
    <w:lvlOverride w:ilvl="1"/>
    <w:lvlOverride w:ilvl="2"/>
    <w:lvlOverride w:ilvl="3"/>
    <w:lvlOverride w:ilvl="4"/>
    <w:lvlOverride w:ilvl="5"/>
    <w:lvlOverride w:ilvl="6"/>
    <w:lvlOverride w:ilvl="7"/>
    <w:lvlOverride w:ilvl="8"/>
  </w:num>
  <w:num w:numId="11" w16cid:durableId="1284381826">
    <w:abstractNumId w:val="6"/>
    <w:lvlOverride w:ilvl="0"/>
    <w:lvlOverride w:ilvl="1"/>
    <w:lvlOverride w:ilvl="2"/>
    <w:lvlOverride w:ilvl="3"/>
    <w:lvlOverride w:ilvl="4"/>
    <w:lvlOverride w:ilvl="5"/>
    <w:lvlOverride w:ilvl="6"/>
    <w:lvlOverride w:ilvl="7"/>
    <w:lvlOverride w:ilvl="8"/>
  </w:num>
  <w:num w:numId="12" w16cid:durableId="1438712338">
    <w:abstractNumId w:val="1"/>
  </w:num>
  <w:num w:numId="13" w16cid:durableId="374889749">
    <w:abstractNumId w:val="4"/>
  </w:num>
  <w:num w:numId="14" w16cid:durableId="886917715">
    <w:abstractNumId w:val="2"/>
  </w:num>
  <w:num w:numId="15" w16cid:durableId="61487068">
    <w:abstractNumId w:val="19"/>
  </w:num>
  <w:num w:numId="16" w16cid:durableId="1021198612">
    <w:abstractNumId w:val="8"/>
  </w:num>
  <w:num w:numId="17" w16cid:durableId="1862547163">
    <w:abstractNumId w:val="7"/>
  </w:num>
  <w:num w:numId="18" w16cid:durableId="589974782">
    <w:abstractNumId w:val="17"/>
  </w:num>
  <w:num w:numId="19" w16cid:durableId="1589735093">
    <w:abstractNumId w:val="16"/>
  </w:num>
  <w:num w:numId="20" w16cid:durableId="1876771586">
    <w:abstractNumId w:val="25"/>
  </w:num>
  <w:num w:numId="21" w16cid:durableId="1478570691">
    <w:abstractNumId w:val="21"/>
  </w:num>
  <w:num w:numId="22" w16cid:durableId="669988446">
    <w:abstractNumId w:val="9"/>
  </w:num>
  <w:num w:numId="23" w16cid:durableId="23219771">
    <w:abstractNumId w:val="26"/>
  </w:num>
  <w:num w:numId="24" w16cid:durableId="1708531824">
    <w:abstractNumId w:val="0"/>
  </w:num>
  <w:num w:numId="25" w16cid:durableId="725834879">
    <w:abstractNumId w:val="22"/>
  </w:num>
  <w:num w:numId="26" w16cid:durableId="1241132522">
    <w:abstractNumId w:val="12"/>
  </w:num>
  <w:num w:numId="27" w16cid:durableId="54919736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NotTrackMoves/>
  <w:defaultTabStop w:val="720"/>
  <w:noPunctuationKerning/>
  <w:characterSpacingControl w:val="doNotCompress"/>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B709E"/>
    <w:rsid w:val="00022F64"/>
    <w:rsid w:val="000236D1"/>
    <w:rsid w:val="00023A24"/>
    <w:rsid w:val="00070A54"/>
    <w:rsid w:val="000B16BD"/>
    <w:rsid w:val="000D33BD"/>
    <w:rsid w:val="000F45F0"/>
    <w:rsid w:val="00100482"/>
    <w:rsid w:val="00101015"/>
    <w:rsid w:val="0010498B"/>
    <w:rsid w:val="00120260"/>
    <w:rsid w:val="001216FD"/>
    <w:rsid w:val="00121A0C"/>
    <w:rsid w:val="00140F8A"/>
    <w:rsid w:val="001473E4"/>
    <w:rsid w:val="00186D07"/>
    <w:rsid w:val="00191AC7"/>
    <w:rsid w:val="00193C3A"/>
    <w:rsid w:val="001963D3"/>
    <w:rsid w:val="001A2BEF"/>
    <w:rsid w:val="001C4FA4"/>
    <w:rsid w:val="001C659D"/>
    <w:rsid w:val="001F6D98"/>
    <w:rsid w:val="001F71D0"/>
    <w:rsid w:val="00205339"/>
    <w:rsid w:val="00210B03"/>
    <w:rsid w:val="00242893"/>
    <w:rsid w:val="00245891"/>
    <w:rsid w:val="00264B69"/>
    <w:rsid w:val="00266F53"/>
    <w:rsid w:val="002C31D5"/>
    <w:rsid w:val="00307E56"/>
    <w:rsid w:val="00321721"/>
    <w:rsid w:val="00333FB0"/>
    <w:rsid w:val="003400A8"/>
    <w:rsid w:val="003556E0"/>
    <w:rsid w:val="00381E5C"/>
    <w:rsid w:val="0038391A"/>
    <w:rsid w:val="00387963"/>
    <w:rsid w:val="003B37E8"/>
    <w:rsid w:val="003B747F"/>
    <w:rsid w:val="003C3B85"/>
    <w:rsid w:val="003E61B8"/>
    <w:rsid w:val="00425EB8"/>
    <w:rsid w:val="004361BF"/>
    <w:rsid w:val="00450AE6"/>
    <w:rsid w:val="00456B78"/>
    <w:rsid w:val="004675C9"/>
    <w:rsid w:val="00471E9D"/>
    <w:rsid w:val="00480BC2"/>
    <w:rsid w:val="00497E86"/>
    <w:rsid w:val="004A127F"/>
    <w:rsid w:val="004A19ED"/>
    <w:rsid w:val="004D67C3"/>
    <w:rsid w:val="004E6062"/>
    <w:rsid w:val="004F06FB"/>
    <w:rsid w:val="00502392"/>
    <w:rsid w:val="00503ECC"/>
    <w:rsid w:val="00510091"/>
    <w:rsid w:val="00534DA0"/>
    <w:rsid w:val="00584F8B"/>
    <w:rsid w:val="00584FEF"/>
    <w:rsid w:val="005B4D20"/>
    <w:rsid w:val="005C5976"/>
    <w:rsid w:val="005F38BF"/>
    <w:rsid w:val="005F63D4"/>
    <w:rsid w:val="006007A0"/>
    <w:rsid w:val="0060423E"/>
    <w:rsid w:val="006116A0"/>
    <w:rsid w:val="00634DE2"/>
    <w:rsid w:val="00636721"/>
    <w:rsid w:val="006370B1"/>
    <w:rsid w:val="00662E91"/>
    <w:rsid w:val="00663303"/>
    <w:rsid w:val="0066389F"/>
    <w:rsid w:val="00663F1E"/>
    <w:rsid w:val="006670AA"/>
    <w:rsid w:val="00667AFA"/>
    <w:rsid w:val="00694C86"/>
    <w:rsid w:val="006A060F"/>
    <w:rsid w:val="006A256D"/>
    <w:rsid w:val="006C14C6"/>
    <w:rsid w:val="006C1C76"/>
    <w:rsid w:val="006C5D66"/>
    <w:rsid w:val="006D6957"/>
    <w:rsid w:val="00700F43"/>
    <w:rsid w:val="00703A07"/>
    <w:rsid w:val="007075E1"/>
    <w:rsid w:val="00715F13"/>
    <w:rsid w:val="007171B7"/>
    <w:rsid w:val="00720AD4"/>
    <w:rsid w:val="0073199E"/>
    <w:rsid w:val="00741D99"/>
    <w:rsid w:val="007448E0"/>
    <w:rsid w:val="00751FFD"/>
    <w:rsid w:val="00755085"/>
    <w:rsid w:val="00764D7C"/>
    <w:rsid w:val="00766532"/>
    <w:rsid w:val="007669F6"/>
    <w:rsid w:val="00766C83"/>
    <w:rsid w:val="00767727"/>
    <w:rsid w:val="007850E4"/>
    <w:rsid w:val="007A7452"/>
    <w:rsid w:val="007B32CA"/>
    <w:rsid w:val="007D04EB"/>
    <w:rsid w:val="007D4FF6"/>
    <w:rsid w:val="007E5AD2"/>
    <w:rsid w:val="007F14C8"/>
    <w:rsid w:val="00836CDD"/>
    <w:rsid w:val="0084701D"/>
    <w:rsid w:val="00863055"/>
    <w:rsid w:val="00871232"/>
    <w:rsid w:val="008879F1"/>
    <w:rsid w:val="0089312B"/>
    <w:rsid w:val="008A0A28"/>
    <w:rsid w:val="008D11F3"/>
    <w:rsid w:val="008D7BFF"/>
    <w:rsid w:val="008E3921"/>
    <w:rsid w:val="008E46EB"/>
    <w:rsid w:val="009168AA"/>
    <w:rsid w:val="00964284"/>
    <w:rsid w:val="00974A36"/>
    <w:rsid w:val="0098637F"/>
    <w:rsid w:val="009901B9"/>
    <w:rsid w:val="009B7D1D"/>
    <w:rsid w:val="009D3FD8"/>
    <w:rsid w:val="009D56E5"/>
    <w:rsid w:val="009E740A"/>
    <w:rsid w:val="009F0808"/>
    <w:rsid w:val="009F3F9F"/>
    <w:rsid w:val="009F787B"/>
    <w:rsid w:val="009F7EDD"/>
    <w:rsid w:val="00A02978"/>
    <w:rsid w:val="00A23708"/>
    <w:rsid w:val="00A3107D"/>
    <w:rsid w:val="00A562FF"/>
    <w:rsid w:val="00A634EE"/>
    <w:rsid w:val="00A71861"/>
    <w:rsid w:val="00A7587D"/>
    <w:rsid w:val="00A83E88"/>
    <w:rsid w:val="00A9271E"/>
    <w:rsid w:val="00A93D85"/>
    <w:rsid w:val="00AA61EC"/>
    <w:rsid w:val="00AA6F17"/>
    <w:rsid w:val="00AB3829"/>
    <w:rsid w:val="00AB53AE"/>
    <w:rsid w:val="00AE53D4"/>
    <w:rsid w:val="00B447C1"/>
    <w:rsid w:val="00B61AB5"/>
    <w:rsid w:val="00BA5A68"/>
    <w:rsid w:val="00BB4A09"/>
    <w:rsid w:val="00BB709E"/>
    <w:rsid w:val="00BC2A2B"/>
    <w:rsid w:val="00BC340F"/>
    <w:rsid w:val="00BD543F"/>
    <w:rsid w:val="00BF2D92"/>
    <w:rsid w:val="00C54E4A"/>
    <w:rsid w:val="00C7461F"/>
    <w:rsid w:val="00C8057D"/>
    <w:rsid w:val="00C81570"/>
    <w:rsid w:val="00C92133"/>
    <w:rsid w:val="00C965CA"/>
    <w:rsid w:val="00CB7D34"/>
    <w:rsid w:val="00CD6941"/>
    <w:rsid w:val="00CE07F1"/>
    <w:rsid w:val="00CE5835"/>
    <w:rsid w:val="00D03C20"/>
    <w:rsid w:val="00D41D23"/>
    <w:rsid w:val="00D42527"/>
    <w:rsid w:val="00DC5381"/>
    <w:rsid w:val="00DE5840"/>
    <w:rsid w:val="00E15107"/>
    <w:rsid w:val="00E442E6"/>
    <w:rsid w:val="00E474C6"/>
    <w:rsid w:val="00E5144B"/>
    <w:rsid w:val="00E5502A"/>
    <w:rsid w:val="00E6107D"/>
    <w:rsid w:val="00E6238D"/>
    <w:rsid w:val="00E6747F"/>
    <w:rsid w:val="00E80127"/>
    <w:rsid w:val="00E81BE8"/>
    <w:rsid w:val="00E974C0"/>
    <w:rsid w:val="00EB4EF2"/>
    <w:rsid w:val="00EC646F"/>
    <w:rsid w:val="00EC77CD"/>
    <w:rsid w:val="00EF0C6A"/>
    <w:rsid w:val="00F61156"/>
    <w:rsid w:val="00F642F2"/>
    <w:rsid w:val="00F67911"/>
    <w:rsid w:val="00F74CBE"/>
    <w:rsid w:val="00F80B3C"/>
    <w:rsid w:val="00F85F2D"/>
    <w:rsid w:val="00F970A2"/>
    <w:rsid w:val="00FA31DA"/>
    <w:rsid w:val="00FB0B70"/>
    <w:rsid w:val="00FC33CB"/>
    <w:rsid w:val="00FD20FD"/>
    <w:rsid w:val="00FD2FBA"/>
    <w:rsid w:val="00FD3DB4"/>
  </w:rsids>
  <w:docVars>
    <w:docVar w:name="__Grammarly_42___1" w:val="H4sIAAAAAAAEAKtWcslP9kxRslIyNDYyMTAwNDYwsTS3NDE0tjRT0lEKTi0uzszPAykwrAUAWZVFu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C07073E"/>
  <w15:chartTrackingRefBased/>
  <w15:docId w15:val="{BB26FC8F-C9D8-4D8A-B4FA-1B0F725BC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23A24"/>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EnvelopeAddress">
    <w:name w:val="envelope address"/>
    <w:basedOn w:val="Normal"/>
    <w:pPr>
      <w:framePr w:w="7920" w:h="1980" w:hRule="exact" w:hSpace="180" w:wrap="auto" w:hAnchor="page" w:xAlign="center" w:yAlign="bottom"/>
      <w:ind w:left="2880"/>
    </w:pPr>
    <w:rPr>
      <w:rFonts w:cs="Arial"/>
      <w:sz w:val="28"/>
    </w:rPr>
  </w:style>
  <w:style w:type="paragraph" w:styleId="EnvelopeReturn">
    <w:name w:val="envelope return"/>
    <w:basedOn w:val="Normal"/>
    <w:rPr>
      <w:rFonts w:cs="Arial"/>
      <w:sz w:val="20"/>
      <w:szCs w:val="20"/>
    </w:rPr>
  </w:style>
  <w:style w:type="paragraph" w:styleId="Footer">
    <w:name w:val="footer"/>
    <w:basedOn w:val="Normal"/>
    <w:link w:val="FooterChar"/>
    <w:uiPriority w:val="99"/>
    <w:rsid w:val="007B32CA"/>
    <w:pPr>
      <w:tabs>
        <w:tab w:val="center" w:pos="4320"/>
        <w:tab w:val="right" w:pos="8640"/>
      </w:tabs>
    </w:pPr>
  </w:style>
  <w:style w:type="character" w:styleId="PageNumber">
    <w:name w:val="page number"/>
    <w:basedOn w:val="DefaultParagraphFont"/>
    <w:rsid w:val="007B32CA"/>
  </w:style>
  <w:style w:type="paragraph" w:styleId="BalloonText">
    <w:name w:val="Balloon Text"/>
    <w:basedOn w:val="Normal"/>
    <w:semiHidden/>
    <w:rsid w:val="00FA31DA"/>
    <w:rPr>
      <w:rFonts w:ascii="Tahoma" w:hAnsi="Tahoma" w:cs="Tahoma"/>
      <w:sz w:val="16"/>
      <w:szCs w:val="16"/>
    </w:rPr>
  </w:style>
  <w:style w:type="table" w:styleId="TableGrid">
    <w:name w:val="Table Grid"/>
    <w:basedOn w:val="TableNormal"/>
    <w:rsid w:val="00E623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5976"/>
    <w:pPr>
      <w:ind w:left="720"/>
    </w:pPr>
  </w:style>
  <w:style w:type="character" w:styleId="CommentReference">
    <w:name w:val="annotation reference"/>
    <w:rsid w:val="007D4FF6"/>
    <w:rPr>
      <w:sz w:val="16"/>
      <w:szCs w:val="16"/>
    </w:rPr>
  </w:style>
  <w:style w:type="paragraph" w:styleId="CommentText">
    <w:name w:val="annotation text"/>
    <w:basedOn w:val="Normal"/>
    <w:link w:val="CommentTextChar"/>
    <w:rsid w:val="007D4FF6"/>
    <w:rPr>
      <w:sz w:val="20"/>
      <w:szCs w:val="20"/>
    </w:rPr>
  </w:style>
  <w:style w:type="character" w:customStyle="1" w:styleId="CommentTextChar">
    <w:name w:val="Comment Text Char"/>
    <w:basedOn w:val="DefaultParagraphFont"/>
    <w:link w:val="CommentText"/>
    <w:rsid w:val="007D4FF6"/>
  </w:style>
  <w:style w:type="paragraph" w:styleId="CommentSubject">
    <w:name w:val="annotation subject"/>
    <w:basedOn w:val="CommentText"/>
    <w:next w:val="CommentText"/>
    <w:link w:val="CommentSubjectChar"/>
    <w:rsid w:val="007D4FF6"/>
    <w:rPr>
      <w:b/>
      <w:bCs/>
      <w:lang w:val="x-none" w:eastAsia="x-none"/>
    </w:rPr>
  </w:style>
  <w:style w:type="character" w:customStyle="1" w:styleId="CommentSubjectChar">
    <w:name w:val="Comment Subject Char"/>
    <w:link w:val="CommentSubject"/>
    <w:rsid w:val="007D4FF6"/>
    <w:rPr>
      <w:b/>
      <w:bCs/>
    </w:rPr>
  </w:style>
  <w:style w:type="paragraph" w:styleId="Header">
    <w:name w:val="header"/>
    <w:basedOn w:val="Normal"/>
    <w:link w:val="HeaderChar"/>
    <w:rsid w:val="00F970A2"/>
    <w:pPr>
      <w:tabs>
        <w:tab w:val="center" w:pos="4680"/>
        <w:tab w:val="right" w:pos="9360"/>
      </w:tabs>
    </w:pPr>
  </w:style>
  <w:style w:type="character" w:customStyle="1" w:styleId="HeaderChar">
    <w:name w:val="Header Char"/>
    <w:link w:val="Header"/>
    <w:rsid w:val="00F970A2"/>
    <w:rPr>
      <w:sz w:val="24"/>
      <w:szCs w:val="24"/>
    </w:rPr>
  </w:style>
  <w:style w:type="character" w:customStyle="1" w:styleId="FooterChar">
    <w:name w:val="Footer Char"/>
    <w:link w:val="Footer"/>
    <w:uiPriority w:val="99"/>
    <w:rsid w:val="00BC2A2B"/>
    <w:rPr>
      <w:sz w:val="24"/>
      <w:szCs w:val="24"/>
    </w:rPr>
  </w:style>
  <w:style w:type="character" w:styleId="Hyperlink">
    <w:name w:val="Hyperlink"/>
    <w:rsid w:val="00715F13"/>
    <w:rPr>
      <w:color w:val="0563C1"/>
      <w:u w:val="single"/>
    </w:rPr>
  </w:style>
  <w:style w:type="paragraph" w:styleId="Revision">
    <w:name w:val="Revision"/>
    <w:hidden/>
    <w:uiPriority w:val="99"/>
    <w:semiHidden/>
    <w:rsid w:val="00121A0C"/>
    <w:rPr>
      <w:sz w:val="24"/>
      <w:szCs w:val="24"/>
    </w:rPr>
  </w:style>
  <w:style w:type="table" w:styleId="TableProfessional">
    <w:name w:val="Table Professional"/>
    <w:basedOn w:val="TableNormal"/>
    <w:rsid w:val="00070A5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customXml" Target="../customXml/item7.xml" /><Relationship Id="rId11" Type="http://schemas.openxmlformats.org/officeDocument/2006/relationships/customXml" Target="../customXml/item8.xml" /><Relationship Id="rId12" Type="http://schemas.openxmlformats.org/officeDocument/2006/relationships/customXml" Target="../customXml/item9.xml" /><Relationship Id="rId13" Type="http://schemas.openxmlformats.org/officeDocument/2006/relationships/customXml" Target="../customXml/item10.xml" /><Relationship Id="rId14" Type="http://schemas.openxmlformats.org/officeDocument/2006/relationships/customXml" Target="../customXml/item11.xml" /><Relationship Id="rId15" Type="http://schemas.openxmlformats.org/officeDocument/2006/relationships/hyperlink" Target="mailto:paperwork@hrsa.gov" TargetMode="External" /><Relationship Id="rId16" Type="http://schemas.openxmlformats.org/officeDocument/2006/relationships/header" Target="header1.xml" /><Relationship Id="rId17" Type="http://schemas.openxmlformats.org/officeDocument/2006/relationships/footer" Target="footer1.xml" /><Relationship Id="rId18" Type="http://schemas.openxmlformats.org/officeDocument/2006/relationships/footer" Target="footer2.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10.xml.rels><?xml version="1.0" encoding="utf-8" standalone="yes"?><Relationships xmlns="http://schemas.openxmlformats.org/package/2006/relationships"><Relationship Id="rId1" Type="http://schemas.openxmlformats.org/officeDocument/2006/relationships/customXmlProps" Target="itemProps10.xml" /></Relationships>
</file>

<file path=customXml/_rels/item11.xml.rels><?xml version="1.0" encoding="utf-8" standalone="yes"?><Relationships xmlns="http://schemas.openxmlformats.org/package/2006/relationships"><Relationship Id="rId1" Type="http://schemas.openxmlformats.org/officeDocument/2006/relationships/customXmlProps" Target="itemProps1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_rels/item9.xml.rels><?xml version="1.0" encoding="utf-8" standalone="yes"?><Relationships xmlns="http://schemas.openxmlformats.org/package/2006/relationships"><Relationship Id="rId1" Type="http://schemas.openxmlformats.org/officeDocument/2006/relationships/customXmlProps" Target="itemProps9.xml" /></Relationships>
</file>

<file path=customXml/item1.xml><?xml version="1.0" encoding="utf-8"?>
<LongProperties xmlns="http://schemas.microsoft.com/office/2006/metadata/longProperties"/>
</file>

<file path=customXml/item10.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1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mso-contentType ?>
<SharedContentType xmlns="Microsoft.SharePoint.Taxonomy.ContentTypeSync" SourceId="13ff120d-8bd5-4291-a148-70db8d7e9204" ContentTypeId="0x01" PreviousValue="false"/>
</file>

<file path=customXml/item5.xml><?xml version="1.0" encoding="utf-8"?>
<?mso-contentType ?>
<SharedContentType xmlns="Microsoft.SharePoint.Taxonomy.ContentTypeSync" SourceId="13ff120d-8bd5-4291-a148-70db8d7e9204" ContentTypeId="0x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PolicyDirtyBag xmlns="microsoft.office.server.policy.changes">
  <Microsoft.Office.RecordsManagement.PolicyFeatures.Expiration op="Delete"/>
</PolicyDirtyBag>
</file>

<file path=customXml/item8.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1" ma:contentTypeDescription="Create a new document." ma:contentTypeScope="" ma:versionID="dfe07c0632a64de385ced2eec82ebab9">
  <xsd:schema xmlns:xsd="http://www.w3.org/2001/XMLSchema" xmlns:xs="http://www.w3.org/2001/XMLSchema" xmlns:p="http://schemas.microsoft.com/office/2006/metadata/properties" xmlns:ns1="http://schemas.microsoft.com/sharepoint/v3" xmlns:ns2="053a5afd-1424-405b-82d9-63deec7446f8" xmlns:ns3="99b7169b-959a-4182-95a1-21d8f56049ae" xmlns:ns4="http://schemas.microsoft.com/sharepoint/v4" targetNamespace="http://schemas.microsoft.com/office/2006/metadata/properties" ma:root="true" ma:fieldsID="aef20644c8842a4954887399643ffa53" ns1:_="" ns2:_="" ns3:_="" ns4:_="">
    <xsd:import namespace="http://schemas.microsoft.com/sharepoint/v3"/>
    <xsd:import namespace="053a5afd-1424-405b-82d9-63deec7446f8"/>
    <xsd:import namespace="99b7169b-959a-4182-95a1-21d8f56049ae"/>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element ref="ns4:IconOverlay" minOccurs="0"/>
                <xsd:element ref="ns1:_vti_ItemDeclaredRecord" minOccurs="0"/>
                <xsd:element ref="ns1:_vti_ItemHoldRecord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4" nillable="true" ma:displayName="Declared Record" ma:hidden="true" ma:internalName="_vti_ItemDeclaredRecord" ma:readOnly="true">
      <xsd:simpleType>
        <xsd:restriction base="dms:DateTime"/>
      </xsd:simpleType>
    </xsd:element>
    <xsd:element name="_vti_ItemHoldRecordStatus" ma:index="15"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8AF469-49CE-4D1A-9688-6B2F2D1C42C8}">
  <ds:schemaRefs>
    <ds:schemaRef ds:uri="http://schemas.microsoft.com/office/2006/metadata/longProperties"/>
  </ds:schemaRefs>
</ds:datastoreItem>
</file>

<file path=customXml/itemProps10.xml><?xml version="1.0" encoding="utf-8"?>
<ds:datastoreItem xmlns:ds="http://schemas.openxmlformats.org/officeDocument/2006/customXml" ds:itemID="{10F1158A-8B87-4FEB-BAD8-BDBBA9EC02A2}">
  <ds:schemaRefs>
    <ds:schemaRef ds:uri="http://schemas.microsoft.com/sharepoint/events"/>
  </ds:schemaRefs>
</ds:datastoreItem>
</file>

<file path=customXml/itemProps11.xml><?xml version="1.0" encoding="utf-8"?>
<ds:datastoreItem xmlns:ds="http://schemas.openxmlformats.org/officeDocument/2006/customXml" ds:itemID="{2C89D2A2-E781-4E52-AAB9-8BF658F03602}">
  <ds:schemaRefs>
    <ds:schemaRef ds:uri="http://schemas.microsoft.com/office/2006/metadata/longProperties"/>
  </ds:schemaRefs>
</ds:datastoreItem>
</file>

<file path=customXml/itemProps2.xml><?xml version="1.0" encoding="utf-8"?>
<ds:datastoreItem xmlns:ds="http://schemas.openxmlformats.org/officeDocument/2006/customXml" ds:itemID="{F967E9AB-8FAC-4083-B54C-80A1BFCFECC4}">
  <ds:schemaRefs>
    <ds:schemaRef ds:uri="http://schemas.microsoft.com/sharepoint/v3/contenttype/forms"/>
  </ds:schemaRefs>
</ds:datastoreItem>
</file>

<file path=customXml/itemProps3.xml><?xml version="1.0" encoding="utf-8"?>
<ds:datastoreItem xmlns:ds="http://schemas.openxmlformats.org/officeDocument/2006/customXml" ds:itemID="{C1C4AF69-AF35-4F28-B96D-4FF05F65EE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7B73672-F7BF-4C77-8552-5D5ACD6F6477}">
  <ds:schemaRefs>
    <ds:schemaRef ds:uri="Microsoft.SharePoint.Taxonomy.ContentTypeSync"/>
  </ds:schemaRefs>
</ds:datastoreItem>
</file>

<file path=customXml/itemProps5.xml><?xml version="1.0" encoding="utf-8"?>
<ds:datastoreItem xmlns:ds="http://schemas.openxmlformats.org/officeDocument/2006/customXml" ds:itemID="{5F9C2304-5CA8-4C53-B975-76019486CBC2}">
  <ds:schemaRefs>
    <ds:schemaRef ds:uri="Microsoft.SharePoint.Taxonomy.ContentTypeSync"/>
  </ds:schemaRefs>
</ds:datastoreItem>
</file>

<file path=customXml/itemProps6.xml><?xml version="1.0" encoding="utf-8"?>
<ds:datastoreItem xmlns:ds="http://schemas.openxmlformats.org/officeDocument/2006/customXml" ds:itemID="{EE369024-A28B-4778-9DB6-5C9CC10C6492}">
  <ds:schemaRefs>
    <ds:schemaRef ds:uri="http://schemas.microsoft.com/sharepoint/events"/>
  </ds:schemaRefs>
</ds:datastoreItem>
</file>

<file path=customXml/itemProps7.xml><?xml version="1.0" encoding="utf-8"?>
<ds:datastoreItem xmlns:ds="http://schemas.openxmlformats.org/officeDocument/2006/customXml" ds:itemID="{DF85E429-9DD6-44B9-8D78-B1E4161ED9CF}">
  <ds:schemaRefs>
    <ds:schemaRef ds:uri="microsoft.office.server.policy.changes"/>
  </ds:schemaRefs>
</ds:datastoreItem>
</file>

<file path=customXml/itemProps8.xml><?xml version="1.0" encoding="utf-8"?>
<ds:datastoreItem xmlns:ds="http://schemas.openxmlformats.org/officeDocument/2006/customXml" ds:itemID="{6A60EC34-CC57-4470-B9D1-A681D0910F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3a5afd-1424-405b-82d9-63deec7446f8"/>
    <ds:schemaRef ds:uri="99b7169b-959a-4182-95a1-21d8f56049a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3591A641-F2E3-453A-B5FD-AD865B1C23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05</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DoT Discussion Guide</vt:lpstr>
    </vt:vector>
  </TitlesOfParts>
  <Company>The Baldwin Group</Company>
  <LinksUpToDate>false</LinksUpToDate>
  <CharactersWithSpaces>1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T Discussion Guide</dc:title>
  <dc:creator>Christine Brittle, Ph.D.</dc:creator>
  <cp:lastModifiedBy>Cooper, Laura (HRSA)</cp:lastModifiedBy>
  <cp:revision>2</cp:revision>
  <cp:lastPrinted>2011-11-07T16:47:00Z</cp:lastPrinted>
  <dcterms:created xsi:type="dcterms:W3CDTF">2023-03-08T18:41:00Z</dcterms:created>
  <dcterms:modified xsi:type="dcterms:W3CDTF">2023-03-08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temRetentionFormula">
    <vt:lpwstr/>
  </property>
  <property fmtid="{D5CDD505-2E9C-101B-9397-08002B2CF9AE}" pid="3" name="_dlc_DocId">
    <vt:lpwstr>QPVJESM53SK4-2028541707-45154</vt:lpwstr>
  </property>
  <property fmtid="{D5CDD505-2E9C-101B-9397-08002B2CF9AE}" pid="4" name="_dlc_DocIdItemGuid">
    <vt:lpwstr>74971fb9-d510-4c83-9125-7284c18eca8e</vt:lpwstr>
  </property>
  <property fmtid="{D5CDD505-2E9C-101B-9397-08002B2CF9AE}" pid="5" name="_dlc_DocIdUrl">
    <vt:lpwstr>https://sharepoint.hrsa.gov/sites/HSB/dot/_layouts/15/DocIdRedir.aspx?ID=QPVJESM53SK4-2028541707-45154, QPVJESM53SK4-2028541707-45154</vt:lpwstr>
  </property>
  <property fmtid="{D5CDD505-2E9C-101B-9397-08002B2CF9AE}" pid="6" name="_dlc_policyId">
    <vt:lpwstr/>
  </property>
</Properties>
</file>